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8CB4D" w14:textId="250A5C26" w:rsidR="00D96250" w:rsidRDefault="00E07456" w:rsidP="00CC7476">
      <w:pPr>
        <w:spacing w:line="281" w:lineRule="auto"/>
        <w:ind w:right="1280"/>
        <w:rPr>
          <w:vanish/>
        </w:rPr>
        <w:sectPr w:rsidR="00D96250" w:rsidSect="00ED7674">
          <w:footerReference w:type="default" r:id="rId8"/>
          <w:pgSz w:w="11900" w:h="16840"/>
          <w:pgMar w:top="1699" w:right="1094" w:bottom="1138" w:left="1080" w:header="706" w:footer="706" w:gutter="0"/>
          <w:pgNumType w:start="1"/>
          <w:cols w:space="708"/>
          <w:docGrid w:linePitch="360"/>
        </w:sect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197DEDC1" wp14:editId="50A94E23">
            <wp:simplePos x="0" y="0"/>
            <wp:positionH relativeFrom="column">
              <wp:posOffset>-666750</wp:posOffset>
            </wp:positionH>
            <wp:positionV relativeFrom="paragraph">
              <wp:posOffset>-1057275</wp:posOffset>
            </wp:positionV>
            <wp:extent cx="7535851" cy="10657430"/>
            <wp:effectExtent l="0" t="0" r="825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 for repor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35851" cy="10657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A75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B6782AF" wp14:editId="0A278064">
                <wp:simplePos x="0" y="0"/>
                <wp:positionH relativeFrom="column">
                  <wp:posOffset>-54275</wp:posOffset>
                </wp:positionH>
                <wp:positionV relativeFrom="paragraph">
                  <wp:posOffset>476969</wp:posOffset>
                </wp:positionV>
                <wp:extent cx="6143625" cy="63722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3625" cy="637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39B4B4" w14:textId="77777777" w:rsidR="00140E81" w:rsidRDefault="00140E81" w:rsidP="00787108">
                            <w:pPr>
                              <w:pStyle w:val="Title"/>
                              <w:spacing w:before="120" w:after="120" w:line="281" w:lineRule="auto"/>
                              <w:jc w:val="center"/>
                            </w:pPr>
                          </w:p>
                          <w:p w14:paraId="70DE68F6" w14:textId="025EF2D6" w:rsidR="00140E81" w:rsidRDefault="00140E81" w:rsidP="00787108">
                            <w:pPr>
                              <w:pStyle w:val="Title"/>
                              <w:spacing w:before="120" w:after="120" w:line="281" w:lineRule="auto"/>
                              <w:jc w:val="center"/>
                            </w:pPr>
                          </w:p>
                          <w:p w14:paraId="0F96B49E" w14:textId="239BBFB5" w:rsidR="00906F09" w:rsidRDefault="00906F09" w:rsidP="00906F09"/>
                          <w:p w14:paraId="291656FA" w14:textId="77777777" w:rsidR="00906F09" w:rsidRPr="00906F09" w:rsidRDefault="00906F09" w:rsidP="00906F09"/>
                          <w:p w14:paraId="7A6AE8C6" w14:textId="7270F9C0" w:rsidR="0043715C" w:rsidRDefault="00C70387" w:rsidP="009E2ACF">
                            <w:pPr>
                              <w:pStyle w:val="Covertitle"/>
                              <w:jc w:val="center"/>
                            </w:pPr>
                            <w:r w:rsidRPr="006B700C">
                              <w:t>A</w:t>
                            </w:r>
                            <w:r>
                              <w:t xml:space="preserve">nnex 1 </w:t>
                            </w:r>
                          </w:p>
                          <w:p w14:paraId="10525ECD" w14:textId="2EFEA774" w:rsidR="009E2ACF" w:rsidRPr="00777A19" w:rsidRDefault="00827263" w:rsidP="009E2ACF">
                            <w:pPr>
                              <w:pStyle w:val="Covertitle"/>
                              <w:jc w:val="center"/>
                            </w:pPr>
                            <w:r>
                              <w:t xml:space="preserve">Template for </w:t>
                            </w:r>
                            <w:r w:rsidR="009E2ACF" w:rsidRPr="00777A19">
                              <w:rPr>
                                <w:lang w:val="en-GB"/>
                              </w:rPr>
                              <w:t>Expression of Interest (EOI)</w:t>
                            </w:r>
                          </w:p>
                          <w:p w14:paraId="430BA5BB" w14:textId="77777777" w:rsidR="009E2ACF" w:rsidRPr="00777A19" w:rsidRDefault="009E2ACF" w:rsidP="009E2ACF">
                            <w:pPr>
                              <w:jc w:val="center"/>
                              <w:rPr>
                                <w:rFonts w:cs="Arial"/>
                                <w:b/>
                                <w:color w:val="003399"/>
                                <w:sz w:val="28"/>
                                <w:szCs w:val="28"/>
                              </w:rPr>
                            </w:pPr>
                          </w:p>
                          <w:p w14:paraId="30E1C6CF" w14:textId="77777777" w:rsidR="009E2ACF" w:rsidRPr="00777A19" w:rsidRDefault="009E2ACF" w:rsidP="009E2ACF">
                            <w:pPr>
                              <w:pStyle w:val="Coversubtitle"/>
                            </w:pPr>
                            <w:r>
                              <w:t>to the</w:t>
                            </w:r>
                          </w:p>
                          <w:p w14:paraId="6094BECD" w14:textId="77777777" w:rsidR="009E2ACF" w:rsidRPr="00777A19" w:rsidRDefault="009E2ACF" w:rsidP="009E2ACF">
                            <w:pPr>
                              <w:pStyle w:val="Coversubtitle"/>
                            </w:pPr>
                          </w:p>
                          <w:p w14:paraId="4568A2E0" w14:textId="77777777" w:rsidR="009E2ACF" w:rsidRDefault="009E2ACF" w:rsidP="009E2ACF">
                            <w:pPr>
                              <w:pStyle w:val="Coversubtitle"/>
                            </w:pPr>
                            <w:r>
                              <w:t xml:space="preserve">Demand-Driven Technical Assistance Facility </w:t>
                            </w:r>
                          </w:p>
                          <w:p w14:paraId="5A3D5480" w14:textId="5A093317" w:rsidR="009E2ACF" w:rsidRPr="00777A19" w:rsidRDefault="009E2ACF" w:rsidP="009E2ACF">
                            <w:pPr>
                              <w:pStyle w:val="Coversubtitle"/>
                            </w:pPr>
                            <w:r w:rsidRPr="00777A19">
                              <w:t>(</w:t>
                            </w:r>
                            <w:r w:rsidR="00AF34DA">
                              <w:t>Sub-c</w:t>
                            </w:r>
                            <w:r w:rsidRPr="00777A19">
                              <w:t>omponent 1B)</w:t>
                            </w:r>
                          </w:p>
                          <w:p w14:paraId="7DDF8644" w14:textId="77777777" w:rsidR="009E2ACF" w:rsidRPr="00777A19" w:rsidRDefault="009E2ACF" w:rsidP="009E2ACF">
                            <w:pPr>
                              <w:pStyle w:val="Coversubtitle"/>
                            </w:pPr>
                            <w:r w:rsidRPr="00777A19">
                              <w:t xml:space="preserve"> of the </w:t>
                            </w:r>
                          </w:p>
                          <w:p w14:paraId="032EE1C2" w14:textId="77777777" w:rsidR="009E2ACF" w:rsidRDefault="009E2ACF" w:rsidP="009E2ACF">
                            <w:pPr>
                              <w:pStyle w:val="Coversubtitle"/>
                            </w:pPr>
                            <w:r w:rsidRPr="00777A19">
                              <w:t>EU-Viet</w:t>
                            </w:r>
                            <w:r>
                              <w:t xml:space="preserve"> N</w:t>
                            </w:r>
                            <w:r w:rsidRPr="00777A19">
                              <w:t xml:space="preserve">am Energy Facility </w:t>
                            </w:r>
                          </w:p>
                          <w:p w14:paraId="3897771D" w14:textId="77777777" w:rsidR="009E2ACF" w:rsidRPr="00777A19" w:rsidRDefault="009E2ACF" w:rsidP="009E2ACF">
                            <w:pPr>
                              <w:pStyle w:val="Coversubtitle"/>
                            </w:pPr>
                          </w:p>
                          <w:p w14:paraId="410A43ED" w14:textId="77777777" w:rsidR="009E2ACF" w:rsidRPr="00777A19" w:rsidRDefault="009E2ACF" w:rsidP="009E2ACF">
                            <w:pPr>
                              <w:pStyle w:val="Coversubtitle"/>
                            </w:pPr>
                          </w:p>
                          <w:p w14:paraId="41DCBFF4" w14:textId="77777777" w:rsidR="009E2ACF" w:rsidRPr="00777A19" w:rsidRDefault="009E2ACF" w:rsidP="009E2ACF">
                            <w:pPr>
                              <w:pStyle w:val="Coversubtitle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6782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25pt;margin-top:37.55pt;width:483.75pt;height:501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" stroked="f">
                <v:textbox>
                  <w:txbxContent>
                    <w:p w14:paraId="0739B4B4" w14:textId="77777777" w:rsidR="00140E81" w:rsidRDefault="00140E81" w:rsidP="00787108">
                      <w:pPr>
                        <w:pStyle w:val="Title"/>
                        <w:spacing w:before="120" w:after="120" w:line="281" w:lineRule="auto"/>
                        <w:jc w:val="center"/>
                      </w:pPr>
                    </w:p>
                    <w:p w14:paraId="70DE68F6" w14:textId="025EF2D6" w:rsidR="00140E81" w:rsidRDefault="00140E81" w:rsidP="00787108">
                      <w:pPr>
                        <w:pStyle w:val="Title"/>
                        <w:spacing w:before="120" w:after="120" w:line="281" w:lineRule="auto"/>
                        <w:jc w:val="center"/>
                      </w:pPr>
                    </w:p>
                    <w:p w14:paraId="0F96B49E" w14:textId="239BBFB5" w:rsidR="00906F09" w:rsidRDefault="00906F09" w:rsidP="00906F09"/>
                    <w:p w14:paraId="291656FA" w14:textId="77777777" w:rsidR="00906F09" w:rsidRPr="00906F09" w:rsidRDefault="00906F09" w:rsidP="00906F09"/>
                    <w:p w14:paraId="7A6AE8C6" w14:textId="7270F9C0" w:rsidR="0043715C" w:rsidRDefault="00C70387" w:rsidP="009E2ACF">
                      <w:pPr>
                        <w:pStyle w:val="Covertitle"/>
                        <w:jc w:val="center"/>
                      </w:pPr>
                      <w:r w:rsidRPr="006B700C">
                        <w:t>A</w:t>
                      </w:r>
                      <w:r>
                        <w:t xml:space="preserve">nnex 1 </w:t>
                      </w:r>
                    </w:p>
                    <w:p w14:paraId="10525ECD" w14:textId="2EFEA774" w:rsidR="009E2ACF" w:rsidRPr="00777A19" w:rsidRDefault="00827263" w:rsidP="009E2ACF">
                      <w:pPr>
                        <w:pStyle w:val="Covertitle"/>
                        <w:jc w:val="center"/>
                      </w:pPr>
                      <w:r>
                        <w:t xml:space="preserve">Template for </w:t>
                      </w:r>
                      <w:r w:rsidR="009E2ACF" w:rsidRPr="00777A19">
                        <w:rPr>
                          <w:lang w:val="en-GB"/>
                        </w:rPr>
                        <w:t>Expression of Interest (EOI)</w:t>
                      </w:r>
                    </w:p>
                    <w:p w14:paraId="430BA5BB" w14:textId="77777777" w:rsidR="009E2ACF" w:rsidRPr="00777A19" w:rsidRDefault="009E2ACF" w:rsidP="009E2ACF">
                      <w:pPr>
                        <w:jc w:val="center"/>
                        <w:rPr>
                          <w:rFonts w:cs="Arial"/>
                          <w:b/>
                          <w:color w:val="003399"/>
                          <w:sz w:val="28"/>
                          <w:szCs w:val="28"/>
                        </w:rPr>
                      </w:pPr>
                    </w:p>
                    <w:p w14:paraId="30E1C6CF" w14:textId="77777777" w:rsidR="009E2ACF" w:rsidRPr="00777A19" w:rsidRDefault="009E2ACF" w:rsidP="009E2ACF">
                      <w:pPr>
                        <w:pStyle w:val="Coversubtitle"/>
                      </w:pPr>
                      <w:r>
                        <w:t>to the</w:t>
                      </w:r>
                    </w:p>
                    <w:p w14:paraId="6094BECD" w14:textId="77777777" w:rsidR="009E2ACF" w:rsidRPr="00777A19" w:rsidRDefault="009E2ACF" w:rsidP="009E2ACF">
                      <w:pPr>
                        <w:pStyle w:val="Coversubtitle"/>
                      </w:pPr>
                    </w:p>
                    <w:p w14:paraId="4568A2E0" w14:textId="77777777" w:rsidR="009E2ACF" w:rsidRDefault="009E2ACF" w:rsidP="009E2ACF">
                      <w:pPr>
                        <w:pStyle w:val="Coversubtitle"/>
                      </w:pPr>
                      <w:r>
                        <w:t xml:space="preserve">Demand-Driven Technical Assistance Facility </w:t>
                      </w:r>
                    </w:p>
                    <w:p w14:paraId="5A3D5480" w14:textId="5A093317" w:rsidR="009E2ACF" w:rsidRPr="00777A19" w:rsidRDefault="009E2ACF" w:rsidP="009E2ACF">
                      <w:pPr>
                        <w:pStyle w:val="Coversubtitle"/>
                      </w:pPr>
                      <w:r w:rsidRPr="00777A19">
                        <w:t>(</w:t>
                      </w:r>
                      <w:r w:rsidR="00AF34DA">
                        <w:t>Sub-c</w:t>
                      </w:r>
                      <w:r w:rsidRPr="00777A19">
                        <w:t>omponent 1B)</w:t>
                      </w:r>
                    </w:p>
                    <w:p w14:paraId="7DDF8644" w14:textId="77777777" w:rsidR="009E2ACF" w:rsidRPr="00777A19" w:rsidRDefault="009E2ACF" w:rsidP="009E2ACF">
                      <w:pPr>
                        <w:pStyle w:val="Coversubtitle"/>
                      </w:pPr>
                      <w:r w:rsidRPr="00777A19">
                        <w:t xml:space="preserve"> of the </w:t>
                      </w:r>
                    </w:p>
                    <w:p w14:paraId="032EE1C2" w14:textId="77777777" w:rsidR="009E2ACF" w:rsidRDefault="009E2ACF" w:rsidP="009E2ACF">
                      <w:pPr>
                        <w:pStyle w:val="Coversubtitle"/>
                      </w:pPr>
                      <w:r w:rsidRPr="00777A19">
                        <w:t>EU-Viet</w:t>
                      </w:r>
                      <w:r>
                        <w:t xml:space="preserve"> N</w:t>
                      </w:r>
                      <w:r w:rsidRPr="00777A19">
                        <w:t xml:space="preserve">am Energy Facility </w:t>
                      </w:r>
                    </w:p>
                    <w:p w14:paraId="3897771D" w14:textId="77777777" w:rsidR="009E2ACF" w:rsidRPr="00777A19" w:rsidRDefault="009E2ACF" w:rsidP="009E2ACF">
                      <w:pPr>
                        <w:pStyle w:val="Coversubtitle"/>
                      </w:pPr>
                    </w:p>
                    <w:p w14:paraId="410A43ED" w14:textId="77777777" w:rsidR="009E2ACF" w:rsidRPr="00777A19" w:rsidRDefault="009E2ACF" w:rsidP="009E2ACF">
                      <w:pPr>
                        <w:pStyle w:val="Coversubtitle"/>
                      </w:pPr>
                    </w:p>
                    <w:p w14:paraId="41DCBFF4" w14:textId="77777777" w:rsidR="009E2ACF" w:rsidRPr="00777A19" w:rsidRDefault="009E2ACF" w:rsidP="009E2ACF">
                      <w:pPr>
                        <w:pStyle w:val="Coversubtitle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CC128B" w14:textId="20C08BC4" w:rsidR="0071253C" w:rsidRDefault="0071253C" w:rsidP="00CC7476">
      <w:pPr>
        <w:spacing w:line="281" w:lineRule="auto"/>
        <w:ind w:right="1280"/>
      </w:pPr>
      <w:r>
        <w:rPr>
          <w:vanish/>
        </w:rPr>
        <w:cr/>
      </w:r>
      <w:r>
        <w:rPr>
          <w:vanish/>
        </w:rPr>
        <w:pgNum/>
      </w:r>
      <w:r>
        <w:rPr>
          <w:vanish/>
        </w:rPr>
        <w:t>﷽﷽﷽﷽﷽﷽﷽﷽</w:t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  <w:r>
        <w:rPr>
          <w:vanish/>
        </w:rPr>
        <w:pgNum/>
      </w:r>
    </w:p>
    <w:sdt>
      <w:sdtPr>
        <w:id w:val="1008562769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36F0344B" w14:textId="4DF404DA" w:rsidR="00F802B3" w:rsidRDefault="00F802B3" w:rsidP="00CC7476">
          <w:pPr>
            <w:spacing w:line="281" w:lineRule="auto"/>
          </w:pPr>
          <w:r>
            <w:rPr>
              <w:noProof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56192" behindDoc="0" locked="0" layoutInCell="1" allowOverlap="1" wp14:anchorId="7A8F294E" wp14:editId="2875307B">
                    <wp:simplePos x="0" y="0"/>
                    <wp:positionH relativeFrom="column">
                      <wp:posOffset>4629150</wp:posOffset>
                    </wp:positionH>
                    <wp:positionV relativeFrom="paragraph">
                      <wp:posOffset>-4898390</wp:posOffset>
                    </wp:positionV>
                    <wp:extent cx="1819275" cy="771525"/>
                    <wp:effectExtent l="6350" t="3810" r="3175" b="0"/>
                    <wp:wrapNone/>
                    <wp:docPr id="80" name="Group 1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819275" cy="771525"/>
                              <a:chOff x="8895" y="1230"/>
                              <a:chExt cx="2865" cy="1215"/>
                            </a:xfrm>
                          </wpg:grpSpPr>
                          <wps:wsp>
                            <wps:cNvPr id="81" name="Text Box 16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290" y="1230"/>
                                <a:ext cx="1470" cy="12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9D6634B" w14:textId="77777777" w:rsidR="004F4E58" w:rsidRDefault="004F4E58">
                                  <w:pPr>
                                    <w:rPr>
                                      <w:color w:val="FFFFFF"/>
                                      <w:sz w:val="92"/>
                                      <w:szCs w:val="92"/>
                                    </w:rPr>
                                  </w:pPr>
                                  <w:r>
                                    <w:rPr>
                                      <w:color w:val="FFFFFF"/>
                                      <w:sz w:val="92"/>
                                      <w:szCs w:val="92"/>
                                    </w:rPr>
                                    <w:t>0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2" name="AutoShape 1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0290" y="1590"/>
                                <a:ext cx="0" cy="6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FFFFFF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3" name="Text Box 1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8895" y="1455"/>
                                <a:ext cx="1365" cy="6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E7AEF27" w14:textId="77777777" w:rsidR="004F4E58" w:rsidRDefault="004F4E58">
                                  <w:pPr>
                                    <w:jc w:val="right"/>
                                    <w:rPr>
                                      <w:rFonts w:ascii="Calibri" w:hAnsi="Calibri"/>
                                      <w:b/>
                                      <w:color w:val="FFFFFF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b/>
                                      <w:color w:val="FFFFFF"/>
                                      <w:sz w:val="32"/>
                                      <w:szCs w:val="32"/>
                                    </w:rPr>
                                    <w:t>Fal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7A8F294E" id="Group 15" o:spid="_x0000_s1027" style="position:absolute;margin-left:364.5pt;margin-top:-385.7pt;width:143.25pt;height:60.75pt;z-index:251656192" coordorigin="8895,1230" coordsize="2865,12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">
                    <v:shape id="Text Box 16" o:spid="_x0000_s1028" type="#_x0000_t202" style="position:absolute;left:10290;top:1230;width:1470;height:12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" filled="f" stroked="f">
                      <v:textbox>
                        <w:txbxContent>
                          <w:p w14:paraId="09D6634B" w14:textId="77777777" w:rsidR="004F4E58" w:rsidRDefault="004F4E58">
                            <w:pPr>
                              <w:rPr>
                                <w:color w:val="FFFFFF"/>
                                <w:sz w:val="92"/>
                                <w:szCs w:val="92"/>
                              </w:rPr>
                            </w:pPr>
                            <w:r>
                              <w:rPr>
                                <w:color w:val="FFFFFF"/>
                                <w:sz w:val="92"/>
                                <w:szCs w:val="92"/>
                              </w:rPr>
                              <w:t>08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7" o:spid="_x0000_s1029" type="#_x0000_t32" style="position:absolute;left:10290;top:1590;width:0;height:6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" strokecolor="white" strokeweight="1.5pt"/>
                    <v:shape id="Text Box 18" o:spid="_x0000_s1030" type="#_x0000_t202" style="position:absolute;left:8895;top:1455;width:1365;height: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" filled="f" stroked="f">
                      <v:textbox>
                        <w:txbxContent>
                          <w:p w14:paraId="5E7AEF27" w14:textId="77777777" w:rsidR="004F4E58" w:rsidRDefault="004F4E58">
                            <w:pPr>
                              <w:jc w:val="right"/>
                              <w:rPr>
                                <w:rFonts w:ascii="Calibri" w:hAnsi="Calibri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32"/>
                                <w:szCs w:val="32"/>
                              </w:rPr>
                              <w:t>Fall</w:t>
                            </w:r>
                          </w:p>
                        </w:txbxContent>
                      </v:textbox>
                    </v:shape>
                  </v:group>
                </w:pict>
              </mc:Fallback>
            </mc:AlternateContent>
          </w:r>
        </w:p>
        <w:p w14:paraId="6E07C2CB" w14:textId="4C819033" w:rsidR="00F75836" w:rsidRDefault="00425967" w:rsidP="00CC7476">
          <w:pPr>
            <w:spacing w:line="281" w:lineRule="auto"/>
            <w:rPr>
              <w:noProof/>
            </w:rPr>
            <w:sectPr w:rsidR="00F75836" w:rsidSect="001F5A75">
              <w:pgSz w:w="11900" w:h="16840"/>
              <w:pgMar w:top="1701" w:right="1100" w:bottom="1134" w:left="1080" w:header="706" w:footer="706" w:gutter="0"/>
              <w:pgNumType w:start="1"/>
              <w:cols w:space="708"/>
              <w:docGrid w:linePitch="360"/>
            </w:sectPr>
          </w:pPr>
        </w:p>
      </w:sdtContent>
    </w:sdt>
    <w:tbl>
      <w:tblPr>
        <w:tblStyle w:val="TableGrid"/>
        <w:tblW w:w="9445" w:type="dxa"/>
        <w:tblBorders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8"/>
        <w:gridCol w:w="6547"/>
      </w:tblGrid>
      <w:tr w:rsidR="00425967" w14:paraId="3070B759" w14:textId="77777777" w:rsidTr="00425967">
        <w:tc>
          <w:tcPr>
            <w:tcW w:w="9445" w:type="dxa"/>
            <w:gridSpan w:val="3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25AE72A4" w14:textId="77777777" w:rsidR="00425967" w:rsidRDefault="00425967" w:rsidP="00425967">
            <w:pPr>
              <w:numPr>
                <w:ilvl w:val="0"/>
                <w:numId w:val="15"/>
              </w:numPr>
              <w:spacing w:before="60" w:after="60"/>
              <w:ind w:left="307" w:hanging="284"/>
              <w:rPr>
                <w:b/>
                <w:caps/>
                <w:color w:val="0072BC"/>
              </w:rPr>
            </w:pPr>
            <w:r>
              <w:rPr>
                <w:b/>
                <w:caps/>
                <w:color w:val="0072BC"/>
              </w:rPr>
              <w:lastRenderedPageBreak/>
              <w:t>ABOUT THE APPLICANT</w:t>
            </w:r>
          </w:p>
        </w:tc>
      </w:tr>
      <w:tr w:rsidR="00425967" w14:paraId="7E47F1FA" w14:textId="77777777" w:rsidTr="00425967">
        <w:tc>
          <w:tcPr>
            <w:tcW w:w="283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14:paraId="6F36ACE4" w14:textId="77777777" w:rsidR="00425967" w:rsidRDefault="00425967">
            <w:pPr>
              <w:rPr>
                <w:b/>
              </w:rPr>
            </w:pPr>
            <w:r>
              <w:rPr>
                <w:b/>
              </w:rPr>
              <w:t>1.1 Project Title.</w:t>
            </w: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F93A5AF" w14:textId="77777777" w:rsidR="00425967" w:rsidRDefault="00425967">
            <w:pPr>
              <w:spacing w:before="60" w:after="60"/>
            </w:pPr>
          </w:p>
        </w:tc>
      </w:tr>
      <w:tr w:rsidR="00425967" w14:paraId="01110FCB" w14:textId="77777777" w:rsidTr="00425967">
        <w:trPr>
          <w:trHeight w:val="381"/>
        </w:trPr>
        <w:tc>
          <w:tcPr>
            <w:tcW w:w="2830" w:type="dxa"/>
            <w:vMerge w:val="restar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14:paraId="291B07FF" w14:textId="77777777" w:rsidR="00425967" w:rsidRDefault="00425967">
            <w:pPr>
              <w:spacing w:before="60" w:after="60"/>
              <w:contextualSpacing/>
              <w:rPr>
                <w:b/>
              </w:rPr>
            </w:pPr>
            <w:r>
              <w:rPr>
                <w:b/>
              </w:rPr>
              <w:t>1.2 Contact Details.</w:t>
            </w: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hideMark/>
          </w:tcPr>
          <w:p w14:paraId="0D0E8500" w14:textId="77777777" w:rsidR="00425967" w:rsidRDefault="00425967">
            <w:pPr>
              <w:spacing w:before="60" w:after="60"/>
            </w:pPr>
            <w:r>
              <w:t xml:space="preserve">Name of </w:t>
            </w:r>
            <w:proofErr w:type="spellStart"/>
            <w:r>
              <w:t>Organisation</w:t>
            </w:r>
            <w:proofErr w:type="spellEnd"/>
            <w:r>
              <w:t>:</w:t>
            </w:r>
          </w:p>
        </w:tc>
      </w:tr>
      <w:tr w:rsidR="00425967" w14:paraId="0192FC1A" w14:textId="77777777" w:rsidTr="00425967">
        <w:tc>
          <w:tcPr>
            <w:tcW w:w="0" w:type="auto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6979A78" w14:textId="77777777" w:rsidR="00425967" w:rsidRDefault="00425967">
            <w:pPr>
              <w:spacing w:before="0" w:after="0"/>
              <w:rPr>
                <w:b/>
              </w:rPr>
            </w:pP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hideMark/>
          </w:tcPr>
          <w:p w14:paraId="010D9829" w14:textId="77777777" w:rsidR="00425967" w:rsidRDefault="00425967">
            <w:pPr>
              <w:spacing w:before="60" w:after="60"/>
            </w:pPr>
            <w:r>
              <w:t>Name of Contact Person:</w:t>
            </w:r>
          </w:p>
        </w:tc>
      </w:tr>
      <w:tr w:rsidR="00425967" w14:paraId="128566D7" w14:textId="77777777" w:rsidTr="00425967">
        <w:tc>
          <w:tcPr>
            <w:tcW w:w="0" w:type="auto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7EDE232C" w14:textId="77777777" w:rsidR="00425967" w:rsidRDefault="00425967">
            <w:pPr>
              <w:spacing w:before="0" w:after="0"/>
              <w:rPr>
                <w:b/>
              </w:rPr>
            </w:pP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hideMark/>
          </w:tcPr>
          <w:p w14:paraId="2AF84BEC" w14:textId="77777777" w:rsidR="00425967" w:rsidRDefault="00425967">
            <w:pPr>
              <w:spacing w:before="60" w:after="60"/>
            </w:pPr>
            <w:r>
              <w:t>Telephone Number:</w:t>
            </w:r>
          </w:p>
        </w:tc>
      </w:tr>
      <w:tr w:rsidR="00425967" w14:paraId="61FA99E3" w14:textId="77777777" w:rsidTr="00425967">
        <w:tc>
          <w:tcPr>
            <w:tcW w:w="0" w:type="auto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22C7123C" w14:textId="77777777" w:rsidR="00425967" w:rsidRDefault="00425967">
            <w:pPr>
              <w:spacing w:before="0" w:after="0"/>
              <w:rPr>
                <w:b/>
              </w:rPr>
            </w:pP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hideMark/>
          </w:tcPr>
          <w:p w14:paraId="4A135041" w14:textId="77777777" w:rsidR="00425967" w:rsidRDefault="00425967">
            <w:pPr>
              <w:spacing w:before="60" w:after="60"/>
            </w:pPr>
            <w:r>
              <w:t>Email:</w:t>
            </w:r>
          </w:p>
        </w:tc>
      </w:tr>
      <w:tr w:rsidR="00425967" w14:paraId="791772D6" w14:textId="77777777" w:rsidTr="00425967">
        <w:tc>
          <w:tcPr>
            <w:tcW w:w="283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14:paraId="65EE9638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1.3 Field(s) of Activities.</w:t>
            </w:r>
          </w:p>
          <w:p w14:paraId="0D05CCBF" w14:textId="77777777" w:rsidR="00425967" w:rsidRDefault="00425967">
            <w:pPr>
              <w:spacing w:before="60" w:after="60"/>
            </w:pPr>
            <w:r>
              <w:rPr>
                <w:i/>
              </w:rPr>
              <w:t>Please tick all applicable boxes</w:t>
            </w: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hideMark/>
          </w:tcPr>
          <w:p w14:paraId="328C6C2B" w14:textId="77777777" w:rsidR="00425967" w:rsidRDefault="00425967" w:rsidP="00425967">
            <w:pPr>
              <w:numPr>
                <w:ilvl w:val="0"/>
                <w:numId w:val="16"/>
              </w:numPr>
              <w:spacing w:before="60" w:after="60"/>
              <w:ind w:left="1077" w:hanging="357"/>
            </w:pPr>
            <w:r>
              <w:t xml:space="preserve">Renewable Energy </w:t>
            </w:r>
            <w:r>
              <w:tab/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01E6A9D" w14:textId="77777777" w:rsidR="00425967" w:rsidRDefault="00425967" w:rsidP="00425967">
            <w:pPr>
              <w:numPr>
                <w:ilvl w:val="0"/>
                <w:numId w:val="16"/>
              </w:numPr>
              <w:spacing w:before="60" w:after="60"/>
              <w:ind w:left="1077" w:hanging="357"/>
            </w:pPr>
            <w:r>
              <w:t>Energy Efficiency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9ECDD55" w14:textId="77777777" w:rsidR="00425967" w:rsidRDefault="00425967" w:rsidP="00425967">
            <w:pPr>
              <w:numPr>
                <w:ilvl w:val="0"/>
                <w:numId w:val="16"/>
              </w:numPr>
              <w:spacing w:before="60" w:after="60"/>
              <w:ind w:left="1077" w:hanging="357"/>
            </w:pPr>
            <w:r>
              <w:t>Access to Energy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EF3C69E" w14:textId="77777777" w:rsidR="00425967" w:rsidRDefault="00425967" w:rsidP="00425967">
            <w:pPr>
              <w:numPr>
                <w:ilvl w:val="0"/>
                <w:numId w:val="16"/>
              </w:numPr>
              <w:spacing w:before="60" w:after="60"/>
              <w:ind w:left="1077" w:hanging="357"/>
            </w:pPr>
            <w:r>
              <w:t>Energy Information</w:t>
            </w:r>
            <w:r>
              <w:tab/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</w:tr>
      <w:tr w:rsidR="00425967" w14:paraId="3DB9B500" w14:textId="77777777" w:rsidTr="00425967">
        <w:tc>
          <w:tcPr>
            <w:tcW w:w="283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14:paraId="139D7AF9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1.4 Type of Activities.</w:t>
            </w:r>
          </w:p>
          <w:p w14:paraId="1B83666B" w14:textId="77777777" w:rsidR="00425967" w:rsidRDefault="00425967">
            <w:pPr>
              <w:spacing w:before="60" w:after="60"/>
            </w:pPr>
            <w:r>
              <w:rPr>
                <w:i/>
              </w:rPr>
              <w:t>Please tick all applicable boxes</w:t>
            </w: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hideMark/>
          </w:tcPr>
          <w:p w14:paraId="1AFCE70C" w14:textId="77777777" w:rsidR="00425967" w:rsidRDefault="00425967" w:rsidP="00425967">
            <w:pPr>
              <w:numPr>
                <w:ilvl w:val="0"/>
                <w:numId w:val="16"/>
              </w:numPr>
              <w:spacing w:before="60" w:after="60"/>
              <w:ind w:left="1077" w:hanging="357"/>
            </w:pPr>
            <w:r>
              <w:t>Regulatory Framework</w:t>
            </w:r>
            <w:r>
              <w:tab/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3387878" w14:textId="77777777" w:rsidR="00425967" w:rsidRDefault="00425967" w:rsidP="00425967">
            <w:pPr>
              <w:numPr>
                <w:ilvl w:val="0"/>
                <w:numId w:val="16"/>
              </w:numPr>
              <w:spacing w:before="60" w:after="60"/>
              <w:ind w:left="1077" w:hanging="357"/>
            </w:pPr>
            <w:r>
              <w:t xml:space="preserve">Capacity Building and                                                                       awareness raising                                               </w:t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8728DE0" w14:textId="77777777" w:rsidR="00425967" w:rsidRDefault="00425967" w:rsidP="00425967">
            <w:pPr>
              <w:numPr>
                <w:ilvl w:val="0"/>
                <w:numId w:val="16"/>
              </w:numPr>
              <w:spacing w:before="60" w:after="60"/>
              <w:ind w:left="1077" w:hanging="357"/>
            </w:pPr>
            <w:r>
              <w:t>Knowledge/Technology Transfer</w:t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</w:tr>
      <w:tr w:rsidR="00425967" w14:paraId="033DBBED" w14:textId="77777777" w:rsidTr="00425967">
        <w:trPr>
          <w:trHeight w:val="2357"/>
        </w:trPr>
        <w:tc>
          <w:tcPr>
            <w:tcW w:w="283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186186B0" w14:textId="77777777" w:rsidR="00425967" w:rsidRDefault="00425967">
            <w:pPr>
              <w:spacing w:before="60" w:after="60"/>
              <w:ind w:left="22"/>
              <w:contextualSpacing/>
              <w:rPr>
                <w:b/>
              </w:rPr>
            </w:pPr>
            <w:r>
              <w:rPr>
                <w:b/>
              </w:rPr>
              <w:t>1.5 Introduction</w:t>
            </w:r>
          </w:p>
          <w:p w14:paraId="7078BE90" w14:textId="77777777" w:rsidR="00425967" w:rsidRDefault="00425967">
            <w:pPr>
              <w:spacing w:before="60" w:after="60"/>
              <w:ind w:left="22"/>
              <w:contextualSpacing/>
              <w:rPr>
                <w:i/>
                <w:iCs/>
              </w:rPr>
            </w:pPr>
          </w:p>
          <w:p w14:paraId="63339618" w14:textId="77777777" w:rsidR="00425967" w:rsidRDefault="00425967">
            <w:pPr>
              <w:spacing w:before="60" w:after="60"/>
              <w:ind w:left="22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 xml:space="preserve">Describe the key features of the </w:t>
            </w:r>
            <w:proofErr w:type="spellStart"/>
            <w:r>
              <w:rPr>
                <w:i/>
                <w:iCs/>
              </w:rPr>
              <w:t>organisation</w:t>
            </w:r>
            <w:proofErr w:type="spellEnd"/>
            <w:r>
              <w:rPr>
                <w:i/>
                <w:iCs/>
              </w:rPr>
              <w:t xml:space="preserve"> and its activities, in which the Technical Assistance shall be embedded</w:t>
            </w:r>
          </w:p>
          <w:p w14:paraId="4D11F341" w14:textId="77777777" w:rsidR="00425967" w:rsidRDefault="00425967">
            <w:pPr>
              <w:spacing w:before="60" w:after="60"/>
              <w:ind w:left="22"/>
              <w:contextualSpacing/>
            </w:pPr>
            <w:r>
              <w:rPr>
                <w:i/>
                <w:iCs/>
              </w:rPr>
              <w:t>(</w:t>
            </w:r>
            <w:r>
              <w:rPr>
                <w:i/>
                <w:iCs/>
                <w:u w:val="single"/>
              </w:rPr>
              <w:t>max 500 words</w:t>
            </w:r>
            <w:r>
              <w:rPr>
                <w:i/>
                <w:iCs/>
              </w:rPr>
              <w:t>)</w:t>
            </w:r>
          </w:p>
        </w:tc>
        <w:tc>
          <w:tcPr>
            <w:tcW w:w="661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4ADEAF7" w14:textId="77777777" w:rsidR="00425967" w:rsidRDefault="00425967">
            <w:pPr>
              <w:spacing w:before="60" w:after="60"/>
            </w:pPr>
            <w:r>
              <w:rPr>
                <w:u w:val="single"/>
              </w:rPr>
              <w:t xml:space="preserve">Introduction of the </w:t>
            </w:r>
            <w:proofErr w:type="spellStart"/>
            <w:r>
              <w:rPr>
                <w:u w:val="single"/>
              </w:rPr>
              <w:t>Organisation</w:t>
            </w:r>
            <w:proofErr w:type="spellEnd"/>
            <w:r>
              <w:rPr>
                <w:u w:val="single"/>
              </w:rPr>
              <w:t xml:space="preserve"> (mission, vision and target groups)</w:t>
            </w:r>
            <w:r>
              <w:t>:</w:t>
            </w:r>
          </w:p>
          <w:p w14:paraId="5F1BE437" w14:textId="77777777" w:rsidR="00425967" w:rsidRDefault="00425967">
            <w:pPr>
              <w:spacing w:before="60" w:after="60"/>
            </w:pPr>
          </w:p>
          <w:p w14:paraId="4C0EEDB1" w14:textId="77777777" w:rsidR="00425967" w:rsidRDefault="00425967">
            <w:pPr>
              <w:spacing w:before="60" w:after="60"/>
            </w:pPr>
            <w:r>
              <w:rPr>
                <w:u w:val="single"/>
              </w:rPr>
              <w:t xml:space="preserve">Main Activities of the </w:t>
            </w:r>
            <w:proofErr w:type="spellStart"/>
            <w:r>
              <w:rPr>
                <w:u w:val="single"/>
              </w:rPr>
              <w:t>Organisation</w:t>
            </w:r>
            <w:proofErr w:type="spellEnd"/>
            <w:r>
              <w:t>:</w:t>
            </w:r>
          </w:p>
          <w:p w14:paraId="73C185BA" w14:textId="77777777" w:rsidR="00425967" w:rsidRDefault="00425967">
            <w:pPr>
              <w:spacing w:before="60" w:after="60"/>
            </w:pPr>
          </w:p>
          <w:p w14:paraId="62341605" w14:textId="77777777" w:rsidR="00425967" w:rsidRDefault="00425967">
            <w:pPr>
              <w:spacing w:before="60" w:after="60"/>
            </w:pPr>
            <w:r>
              <w:rPr>
                <w:u w:val="single"/>
              </w:rPr>
              <w:t>Short description of the activity in which the technical assistance shall be embedded</w:t>
            </w:r>
            <w:r>
              <w:t>:</w:t>
            </w:r>
          </w:p>
        </w:tc>
      </w:tr>
      <w:tr w:rsidR="00425967" w14:paraId="459FDADD" w14:textId="77777777" w:rsidTr="00425967">
        <w:tc>
          <w:tcPr>
            <w:tcW w:w="9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25F1B1B" w14:textId="77777777" w:rsidR="00425967" w:rsidRDefault="00425967" w:rsidP="00425967">
            <w:pPr>
              <w:numPr>
                <w:ilvl w:val="0"/>
                <w:numId w:val="15"/>
              </w:numPr>
              <w:spacing w:before="60" w:after="60"/>
              <w:ind w:left="307" w:hanging="284"/>
              <w:rPr>
                <w:b/>
                <w:caps/>
                <w:color w:val="0072BC"/>
              </w:rPr>
            </w:pPr>
            <w:r>
              <w:rPr>
                <w:b/>
                <w:caps/>
                <w:color w:val="0072BC"/>
              </w:rPr>
              <w:t>SCOPE OF THE TECHNICAL ASSISTANCE</w:t>
            </w:r>
          </w:p>
        </w:tc>
      </w:tr>
      <w:tr w:rsidR="00425967" w14:paraId="384FAB40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209C2B07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2.1 Problem &amp; Needs Analysis.</w:t>
            </w:r>
          </w:p>
          <w:p w14:paraId="222B5DBF" w14:textId="77777777" w:rsidR="00425967" w:rsidRDefault="00425967">
            <w:pPr>
              <w:spacing w:before="60" w:after="60"/>
              <w:rPr>
                <w:i/>
                <w:iCs/>
              </w:rPr>
            </w:pPr>
            <w:r>
              <w:rPr>
                <w:i/>
                <w:iCs/>
              </w:rPr>
              <w:t>Describe the identified problem(s)and needs the project aims to change/ address. Specify how the project/Technical Assistance will help solve them.</w:t>
            </w:r>
          </w:p>
          <w:p w14:paraId="74B836AF" w14:textId="77777777" w:rsidR="00425967" w:rsidRDefault="00425967">
            <w:pPr>
              <w:spacing w:before="60" w:after="60"/>
              <w:rPr>
                <w:i/>
                <w:iCs/>
              </w:rPr>
            </w:pPr>
            <w:r>
              <w:rPr>
                <w:i/>
                <w:iCs/>
              </w:rPr>
              <w:t>(</w:t>
            </w:r>
            <w:r>
              <w:rPr>
                <w:i/>
                <w:iCs/>
                <w:u w:val="single"/>
              </w:rPr>
              <w:t>max 700 words</w:t>
            </w:r>
            <w:r>
              <w:rPr>
                <w:i/>
                <w:iCs/>
              </w:rPr>
              <w:t>)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A16D0A8" w14:textId="77777777" w:rsidR="00425967" w:rsidRDefault="00425967">
            <w:pPr>
              <w:spacing w:before="60" w:after="60"/>
            </w:pPr>
          </w:p>
        </w:tc>
      </w:tr>
      <w:tr w:rsidR="00425967" w14:paraId="090F7C16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63699781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2.2 Technical Assistance</w:t>
            </w:r>
          </w:p>
          <w:p w14:paraId="64E62739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</w:rPr>
              <w:t>Describe the Objective and Expected Results of the Technical Assistance, as well as how a sustainable impact will be ensured.</w:t>
            </w:r>
          </w:p>
          <w:p w14:paraId="6C7B9D1B" w14:textId="77777777" w:rsidR="00425967" w:rsidRDefault="00425967">
            <w:pPr>
              <w:spacing w:before="60" w:after="60"/>
              <w:rPr>
                <w:i/>
                <w:iCs/>
              </w:rPr>
            </w:pPr>
            <w:r>
              <w:rPr>
                <w:i/>
                <w:iCs/>
              </w:rPr>
              <w:t>(max 600 words)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D47081F" w14:textId="77777777" w:rsidR="00425967" w:rsidRDefault="00425967">
            <w:pPr>
              <w:spacing w:before="60" w:after="60"/>
            </w:pPr>
          </w:p>
        </w:tc>
      </w:tr>
      <w:tr w:rsidR="00425967" w14:paraId="6DDAADE0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3217FDE8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2.3 Planned Key Technical Assistance Activities to achieve the expected results.</w:t>
            </w:r>
          </w:p>
          <w:p w14:paraId="5D7483AC" w14:textId="77777777" w:rsidR="00425967" w:rsidRDefault="00425967">
            <w:pPr>
              <w:spacing w:before="60" w:after="60"/>
              <w:rPr>
                <w:i/>
                <w:iCs/>
              </w:rPr>
            </w:pPr>
            <w:r>
              <w:rPr>
                <w:i/>
                <w:iCs/>
                <w:u w:val="single"/>
              </w:rPr>
              <w:lastRenderedPageBreak/>
              <w:t>Bullet point</w:t>
            </w:r>
            <w:r>
              <w:rPr>
                <w:i/>
                <w:iCs/>
              </w:rPr>
              <w:t xml:space="preserve"> list of the main Technical Assistance activities requested</w:t>
            </w:r>
          </w:p>
          <w:p w14:paraId="59EC47E2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i/>
                <w:iCs/>
              </w:rPr>
              <w:t>(max 500 words)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88E803E" w14:textId="77777777" w:rsidR="00425967" w:rsidRDefault="00425967">
            <w:pPr>
              <w:spacing w:before="60" w:after="60"/>
            </w:pPr>
          </w:p>
        </w:tc>
      </w:tr>
      <w:tr w:rsidR="00425967" w14:paraId="51FE5650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794D6508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2.4 Beneficiaries</w:t>
            </w:r>
          </w:p>
          <w:p w14:paraId="2929CB16" w14:textId="77777777" w:rsidR="00425967" w:rsidRDefault="00425967">
            <w:pPr>
              <w:spacing w:before="60" w:after="60"/>
              <w:rPr>
                <w:bCs/>
                <w:i/>
                <w:iCs/>
              </w:rPr>
            </w:pPr>
            <w:r>
              <w:rPr>
                <w:i/>
                <w:iCs/>
              </w:rPr>
              <w:t>Describe the beneficiaries of the Project/Technical Assistance (</w:t>
            </w:r>
            <w:r>
              <w:rPr>
                <w:bCs/>
                <w:i/>
                <w:iCs/>
              </w:rPr>
              <w:t>type, number and level of involvement)</w:t>
            </w:r>
          </w:p>
          <w:p w14:paraId="4360C31D" w14:textId="77777777" w:rsidR="00425967" w:rsidRDefault="00425967">
            <w:pPr>
              <w:spacing w:before="60" w:after="60"/>
            </w:pPr>
            <w:r>
              <w:rPr>
                <w:i/>
                <w:iCs/>
              </w:rPr>
              <w:t>(max 500 words)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22A0B3F" w14:textId="77777777" w:rsidR="00425967" w:rsidRDefault="00425967">
            <w:pPr>
              <w:spacing w:before="60" w:after="60"/>
            </w:pPr>
          </w:p>
        </w:tc>
      </w:tr>
      <w:tr w:rsidR="00425967" w14:paraId="64166DB8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25422098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2.5 Coherence</w:t>
            </w:r>
          </w:p>
          <w:p w14:paraId="74E91F69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Describe how the project/Technical Assistance is coherent with the mandate of the </w:t>
            </w:r>
            <w:proofErr w:type="spellStart"/>
            <w:r>
              <w:rPr>
                <w:i/>
              </w:rPr>
              <w:t>organisation</w:t>
            </w:r>
            <w:proofErr w:type="spellEnd"/>
            <w:r>
              <w:rPr>
                <w:i/>
              </w:rPr>
              <w:t xml:space="preserve"> and aligns with national policies.</w:t>
            </w:r>
          </w:p>
          <w:p w14:paraId="2E670831" w14:textId="77777777" w:rsidR="00425967" w:rsidRDefault="00425967">
            <w:pPr>
              <w:spacing w:before="60" w:after="60"/>
            </w:pPr>
            <w:r>
              <w:rPr>
                <w:i/>
                <w:iCs/>
              </w:rPr>
              <w:t>(max 400 words)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41B1FBD2" w14:textId="77777777" w:rsidR="00425967" w:rsidRDefault="00425967">
            <w:pPr>
              <w:spacing w:before="60" w:after="60"/>
            </w:pPr>
          </w:p>
        </w:tc>
      </w:tr>
      <w:tr w:rsidR="00425967" w14:paraId="7300EBA8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4B7C2228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2.6 Alignment with the Thematic Focus Area</w:t>
            </w:r>
          </w:p>
          <w:p w14:paraId="74372B19" w14:textId="77777777" w:rsidR="00425967" w:rsidRDefault="00425967">
            <w:pPr>
              <w:spacing w:before="60" w:after="60"/>
              <w:rPr>
                <w:bCs/>
                <w:i/>
              </w:rPr>
            </w:pPr>
            <w:r>
              <w:rPr>
                <w:i/>
              </w:rPr>
              <w:t>Describe how the project/ Technical Assistance addresses the thematic area “Innovation, Partnerships and Networks – Knowledge Sharing and Technology Transfer to support the market development for renewable energy and energy efficiency in Viet Nam”</w:t>
            </w:r>
          </w:p>
          <w:p w14:paraId="037D64BB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  <w:iCs/>
              </w:rPr>
              <w:t>(max 500 words)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C8E1D24" w14:textId="77777777" w:rsidR="00425967" w:rsidRDefault="00425967">
            <w:pPr>
              <w:spacing w:before="60" w:after="60"/>
            </w:pPr>
          </w:p>
        </w:tc>
      </w:tr>
      <w:tr w:rsidR="00425967" w14:paraId="63443305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055D765C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2.7 Partnerships</w:t>
            </w:r>
          </w:p>
          <w:p w14:paraId="6D92514E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Describe strategic partnerships with other local/international entities to </w:t>
            </w:r>
            <w:proofErr w:type="spellStart"/>
            <w:r>
              <w:rPr>
                <w:i/>
              </w:rPr>
              <w:t>maximise</w:t>
            </w:r>
            <w:proofErr w:type="spellEnd"/>
            <w:r>
              <w:rPr>
                <w:i/>
              </w:rPr>
              <w:t xml:space="preserve"> the project’s/ Technical Assistance’s results.</w:t>
            </w:r>
          </w:p>
          <w:p w14:paraId="21460BC8" w14:textId="77777777" w:rsidR="00425967" w:rsidRDefault="00425967">
            <w:pPr>
              <w:spacing w:before="60" w:after="60"/>
              <w:rPr>
                <w:i/>
                <w:lang w:val="en-GB"/>
              </w:rPr>
            </w:pPr>
            <w:r>
              <w:rPr>
                <w:i/>
                <w:lang w:val="en-GB"/>
              </w:rPr>
              <w:t xml:space="preserve">Note: potential service/TA providers are </w:t>
            </w:r>
            <w:r>
              <w:rPr>
                <w:i/>
                <w:u w:val="single"/>
                <w:lang w:val="en-GB"/>
              </w:rPr>
              <w:t>not</w:t>
            </w:r>
            <w:r>
              <w:rPr>
                <w:i/>
                <w:lang w:val="en-GB"/>
              </w:rPr>
              <w:t xml:space="preserve"> considered partners. Partners must be also beneficiaries of the TA.</w:t>
            </w:r>
          </w:p>
          <w:p w14:paraId="173EC79C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  <w:iCs/>
              </w:rPr>
              <w:t>(max 400 words)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E7C57E1" w14:textId="77777777" w:rsidR="00425967" w:rsidRDefault="00425967">
            <w:pPr>
              <w:spacing w:before="60" w:after="60"/>
            </w:pPr>
          </w:p>
        </w:tc>
      </w:tr>
      <w:tr w:rsidR="00425967" w14:paraId="4D5863AC" w14:textId="77777777" w:rsidTr="00425967">
        <w:tc>
          <w:tcPr>
            <w:tcW w:w="9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A663051" w14:textId="77777777" w:rsidR="00425967" w:rsidRDefault="00425967" w:rsidP="00425967">
            <w:pPr>
              <w:numPr>
                <w:ilvl w:val="0"/>
                <w:numId w:val="15"/>
              </w:numPr>
              <w:spacing w:before="60" w:after="60"/>
              <w:ind w:left="307" w:hanging="284"/>
              <w:rPr>
                <w:b/>
                <w:caps/>
              </w:rPr>
            </w:pPr>
            <w:r>
              <w:rPr>
                <w:b/>
                <w:caps/>
              </w:rPr>
              <w:t>Timeline and Budget</w:t>
            </w:r>
          </w:p>
        </w:tc>
      </w:tr>
      <w:tr w:rsidR="00425967" w14:paraId="7A12A9D3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52F4ABEE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3.1 Implementation Plan and Timeline</w:t>
            </w:r>
          </w:p>
          <w:p w14:paraId="0F749943" w14:textId="77777777" w:rsidR="00425967" w:rsidRDefault="00425967">
            <w:pPr>
              <w:spacing w:before="60" w:after="60"/>
              <w:rPr>
                <w:bCs/>
                <w:i/>
              </w:rPr>
            </w:pPr>
            <w:r>
              <w:rPr>
                <w:bCs/>
                <w:i/>
              </w:rPr>
              <w:lastRenderedPageBreak/>
              <w:t xml:space="preserve">An implementation plan defining concrete activities and timelines of the project/ </w:t>
            </w:r>
            <w:r>
              <w:rPr>
                <w:i/>
              </w:rPr>
              <w:t>Technical Assistance</w:t>
            </w:r>
            <w:r>
              <w:rPr>
                <w:bCs/>
                <w:i/>
              </w:rPr>
              <w:t xml:space="preserve"> has been attached to the application form.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072863FA" w14:textId="77777777" w:rsidR="00425967" w:rsidRDefault="00425967">
            <w:pPr>
              <w:spacing w:before="60" w:after="60"/>
            </w:pPr>
            <w:r>
              <w:lastRenderedPageBreak/>
              <w:t>YES</w:t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3902FFC" w14:textId="77777777" w:rsidR="00425967" w:rsidRDefault="00425967">
            <w:pPr>
              <w:spacing w:before="60" w:after="60"/>
            </w:pPr>
            <w:r>
              <w:t>NO</w:t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D8D98EF" w14:textId="77777777" w:rsidR="00425967" w:rsidRDefault="00425967">
            <w:pPr>
              <w:spacing w:before="60" w:after="60"/>
              <w:rPr>
                <w:i/>
              </w:rPr>
            </w:pPr>
            <w:bookmarkStart w:id="0" w:name="_GoBack"/>
            <w:bookmarkEnd w:id="0"/>
          </w:p>
          <w:p w14:paraId="7C30E01D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</w:rPr>
              <w:lastRenderedPageBreak/>
              <w:t>Name of the file:</w:t>
            </w:r>
          </w:p>
        </w:tc>
      </w:tr>
      <w:tr w:rsidR="00425967" w14:paraId="37327F1F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3909F612" w14:textId="77777777" w:rsidR="00425967" w:rsidRDefault="00425967">
            <w:pPr>
              <w:spacing w:before="60" w:after="60"/>
              <w:rPr>
                <w:b/>
                <w:bCs/>
                <w:lang w:val="en-GB"/>
              </w:rPr>
            </w:pPr>
            <w:r>
              <w:rPr>
                <w:b/>
              </w:rPr>
              <w:lastRenderedPageBreak/>
              <w:t>3.2 Cost Estimate</w:t>
            </w:r>
          </w:p>
          <w:p w14:paraId="4E31D21A" w14:textId="77777777" w:rsidR="00425967" w:rsidRDefault="00425967">
            <w:pPr>
              <w:spacing w:before="60" w:after="60"/>
              <w:rPr>
                <w:bCs/>
                <w:i/>
              </w:rPr>
            </w:pPr>
            <w:r>
              <w:rPr>
                <w:bCs/>
                <w:i/>
                <w:lang w:val="en-GB"/>
              </w:rPr>
              <w:t xml:space="preserve">An estimate of each </w:t>
            </w:r>
            <w:r>
              <w:rPr>
                <w:i/>
              </w:rPr>
              <w:t>Technical Assistance</w:t>
            </w:r>
            <w:r>
              <w:rPr>
                <w:bCs/>
                <w:i/>
                <w:lang w:val="en-GB"/>
              </w:rPr>
              <w:t xml:space="preserve"> activity proposed, and a total cost estimate </w:t>
            </w:r>
            <w:r>
              <w:rPr>
                <w:bCs/>
                <w:i/>
              </w:rPr>
              <w:t xml:space="preserve">has been attached to the application form. Applicants </w:t>
            </w:r>
            <w:r>
              <w:rPr>
                <w:bCs/>
                <w:i/>
                <w:u w:val="single"/>
              </w:rPr>
              <w:t>must apply UN-EU cost norms</w:t>
            </w:r>
            <w:r>
              <w:rPr>
                <w:rStyle w:val="FootnoteReference"/>
                <w:bCs/>
                <w:i/>
              </w:rPr>
              <w:footnoteReference w:id="1"/>
            </w:r>
            <w:r>
              <w:rPr>
                <w:bCs/>
                <w:i/>
              </w:rPr>
              <w:t xml:space="preserve"> when preparing the cost estimate.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685606CF" w14:textId="77777777" w:rsidR="00425967" w:rsidRDefault="00425967">
            <w:pPr>
              <w:spacing w:before="60" w:after="60"/>
            </w:pPr>
            <w:r>
              <w:t>YES</w:t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7502B76" w14:textId="77777777" w:rsidR="00425967" w:rsidRDefault="00425967">
            <w:pPr>
              <w:spacing w:before="60" w:after="60"/>
            </w:pPr>
            <w:r>
              <w:t>NO</w:t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9A015CC" w14:textId="77777777" w:rsidR="00425967" w:rsidRDefault="00425967">
            <w:pPr>
              <w:spacing w:before="60" w:after="60"/>
              <w:rPr>
                <w:i/>
              </w:rPr>
            </w:pPr>
          </w:p>
          <w:p w14:paraId="3D711B56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</w:rPr>
              <w:t>Name of the file:</w:t>
            </w:r>
          </w:p>
        </w:tc>
      </w:tr>
      <w:tr w:rsidR="00425967" w14:paraId="65057B47" w14:textId="77777777" w:rsidTr="00425967">
        <w:tc>
          <w:tcPr>
            <w:tcW w:w="9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274389AD" w14:textId="77777777" w:rsidR="00425967" w:rsidRDefault="00425967" w:rsidP="00425967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b/>
                <w:caps/>
                <w:color w:val="0072BC"/>
              </w:rPr>
            </w:pPr>
            <w:r>
              <w:rPr>
                <w:b/>
                <w:caps/>
                <w:color w:val="0072BC"/>
              </w:rPr>
              <w:t>LOGISTICAL SUPPORT</w:t>
            </w:r>
          </w:p>
        </w:tc>
      </w:tr>
      <w:tr w:rsidR="00425967" w14:paraId="4DB5590C" w14:textId="77777777" w:rsidTr="00425967"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1E572CEF" w14:textId="77777777" w:rsidR="00425967" w:rsidRDefault="00425967">
            <w:pPr>
              <w:spacing w:before="60" w:after="60"/>
              <w:rPr>
                <w:b/>
              </w:rPr>
            </w:pPr>
            <w:r>
              <w:rPr>
                <w:b/>
              </w:rPr>
              <w:t>4.1 Capacity to support the implementation of the requested Technical Assistance</w:t>
            </w:r>
          </w:p>
        </w:tc>
        <w:tc>
          <w:tcPr>
            <w:tcW w:w="654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11639402" w14:textId="77777777" w:rsidR="00425967" w:rsidRDefault="00425967">
            <w:pPr>
              <w:spacing w:before="60" w:after="60"/>
            </w:pPr>
            <w:r>
              <w:rPr>
                <w:i/>
              </w:rPr>
              <w:t>“We hereby confirm that we have the capacities to support the implementation of the requested Technical Assistance (such as human resources, academic expertise and logistical support)”</w:t>
            </w:r>
          </w:p>
          <w:p w14:paraId="3431D9A2" w14:textId="77777777" w:rsidR="00425967" w:rsidRDefault="00425967">
            <w:pPr>
              <w:spacing w:before="60" w:after="60"/>
            </w:pPr>
            <w:r>
              <w:t>YES</w:t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776EB92" w14:textId="77777777" w:rsidR="00425967" w:rsidRDefault="00425967">
            <w:pPr>
              <w:spacing w:before="60" w:after="60"/>
            </w:pPr>
            <w:r>
              <w:t>NO</w:t>
            </w:r>
            <w:r>
              <w:tab/>
            </w:r>
            <w:r>
              <w:tab/>
            </w:r>
            <w:r>
              <w:fldChar w:fldCharType="begin">
                <w:ffData>
                  <w:name w:val="Kontrollkästchen2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8384A6F" w14:textId="77777777" w:rsidR="00425967" w:rsidRDefault="00425967">
            <w:pPr>
              <w:spacing w:before="60" w:after="60"/>
              <w:rPr>
                <w:i/>
              </w:rPr>
            </w:pPr>
          </w:p>
          <w:p w14:paraId="128C4AAF" w14:textId="77777777" w:rsidR="00425967" w:rsidRDefault="00425967">
            <w:pPr>
              <w:spacing w:before="60" w:after="60"/>
            </w:pPr>
            <w:r>
              <w:rPr>
                <w:i/>
              </w:rPr>
              <w:t>Name, title and organization of the project manager:</w:t>
            </w:r>
          </w:p>
          <w:p w14:paraId="2B19E48E" w14:textId="77777777" w:rsidR="00425967" w:rsidRDefault="00425967">
            <w:pPr>
              <w:spacing w:before="60" w:after="60"/>
            </w:pPr>
            <w:r>
              <w:rPr>
                <w:i/>
              </w:rPr>
              <w:t>Lead Applicant</w:t>
            </w:r>
            <w:r>
              <w:t xml:space="preserve">: </w:t>
            </w:r>
          </w:p>
          <w:p w14:paraId="1B61F248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</w:rPr>
              <w:t>Partner 1:</w:t>
            </w:r>
          </w:p>
          <w:p w14:paraId="17986DB4" w14:textId="77777777" w:rsidR="00425967" w:rsidRDefault="00425967">
            <w:pPr>
              <w:spacing w:before="60" w:after="60"/>
              <w:rPr>
                <w:i/>
              </w:rPr>
            </w:pPr>
            <w:r>
              <w:rPr>
                <w:i/>
              </w:rPr>
              <w:t>Partner 2:</w:t>
            </w:r>
          </w:p>
        </w:tc>
      </w:tr>
    </w:tbl>
    <w:p w14:paraId="525A1581" w14:textId="13AB5CFC" w:rsidR="00CE4B0E" w:rsidRPr="00B72686" w:rsidRDefault="00CE4B0E" w:rsidP="00CC7476">
      <w:pPr>
        <w:spacing w:before="0" w:after="0"/>
      </w:pPr>
    </w:p>
    <w:sectPr w:rsidR="00CE4B0E" w:rsidRPr="00B72686" w:rsidSect="00425967">
      <w:headerReference w:type="default" r:id="rId10"/>
      <w:footerReference w:type="default" r:id="rId11"/>
      <w:pgSz w:w="11900" w:h="16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C1FA5" w14:textId="77777777" w:rsidR="00B91169" w:rsidRDefault="00B91169" w:rsidP="00A110E8">
      <w:r>
        <w:separator/>
      </w:r>
    </w:p>
  </w:endnote>
  <w:endnote w:type="continuationSeparator" w:id="0">
    <w:p w14:paraId="2BD01229" w14:textId="77777777" w:rsidR="00B91169" w:rsidRDefault="00B91169" w:rsidP="00A110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altName w:val="MS Minch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Roboto-Ligh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Robot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-Italic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879EF" w14:textId="7B272ECD" w:rsidR="00F75836" w:rsidRDefault="00F75836">
    <w:pPr>
      <w:pStyle w:val="Footer"/>
      <w:jc w:val="right"/>
    </w:pPr>
  </w:p>
  <w:p w14:paraId="41257F6F" w14:textId="77777777" w:rsidR="00976A91" w:rsidRDefault="00976A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4A15B" w14:textId="18724C19" w:rsidR="000817A3" w:rsidRPr="000817A3" w:rsidRDefault="000817A3">
    <w:pPr>
      <w:pStyle w:val="Footer"/>
      <w:jc w:val="right"/>
      <w:rPr>
        <w:color w:val="FFFFFF" w:themeColor="background1"/>
      </w:rPr>
    </w:pPr>
    <w:r w:rsidRPr="005F3DC2">
      <w:rPr>
        <w:noProof/>
        <w:color w:val="FFFFFF" w:themeColor="background1"/>
        <w:lang w:val="en-GB" w:eastAsia="en-GB"/>
      </w:rPr>
      <w:drawing>
        <wp:anchor distT="0" distB="0" distL="114300" distR="114300" simplePos="0" relativeHeight="251659264" behindDoc="1" locked="0" layoutInCell="1" allowOverlap="1" wp14:anchorId="73DE2422" wp14:editId="0417E2B2">
          <wp:simplePos x="0" y="0"/>
          <wp:positionH relativeFrom="column">
            <wp:posOffset>-788057</wp:posOffset>
          </wp:positionH>
          <wp:positionV relativeFrom="paragraph">
            <wp:posOffset>328930</wp:posOffset>
          </wp:positionV>
          <wp:extent cx="7610475" cy="3289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 template in general-ngang duoi (bo logo GIZ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10475" cy="328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FFFFFF" w:themeColor="background1"/>
        </w:rPr>
        <w:id w:val="-15403472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817A3">
          <w:rPr>
            <w:color w:val="FFFFFF" w:themeColor="background1"/>
          </w:rPr>
          <w:fldChar w:fldCharType="begin"/>
        </w:r>
        <w:r w:rsidRPr="000817A3">
          <w:rPr>
            <w:color w:val="FFFFFF" w:themeColor="background1"/>
          </w:rPr>
          <w:instrText xml:space="preserve"> PAGE   \* MERGEFORMAT </w:instrText>
        </w:r>
        <w:r w:rsidRPr="000817A3">
          <w:rPr>
            <w:color w:val="FFFFFF" w:themeColor="background1"/>
          </w:rPr>
          <w:fldChar w:fldCharType="separate"/>
        </w:r>
        <w:r w:rsidRPr="000817A3">
          <w:rPr>
            <w:noProof/>
            <w:color w:val="FFFFFF" w:themeColor="background1"/>
          </w:rPr>
          <w:t>2</w:t>
        </w:r>
        <w:r w:rsidRPr="000817A3">
          <w:rPr>
            <w:noProof/>
            <w:color w:val="FFFFFF" w:themeColor="background1"/>
          </w:rPr>
          <w:fldChar w:fldCharType="end"/>
        </w:r>
      </w:sdtContent>
    </w:sdt>
  </w:p>
  <w:p w14:paraId="5B0B0E0C" w14:textId="77777777" w:rsidR="00F24341" w:rsidRPr="00B049E4" w:rsidRDefault="00F24341" w:rsidP="00425967">
    <w:pPr>
      <w:pStyle w:val="Footer"/>
      <w:framePr w:wrap="around" w:vAnchor="text" w:hAnchor="page" w:x="10891" w:y="70"/>
      <w:rPr>
        <w:rStyle w:val="PageNumber"/>
        <w:color w:val="FFFFFF" w:themeColor="background1"/>
        <w:sz w:val="18"/>
        <w:szCs w:val="18"/>
      </w:rPr>
    </w:pPr>
    <w:r w:rsidRPr="00B049E4">
      <w:rPr>
        <w:rStyle w:val="PageNumber"/>
        <w:color w:val="FFFFFF" w:themeColor="background1"/>
        <w:sz w:val="18"/>
        <w:szCs w:val="18"/>
      </w:rPr>
      <w:fldChar w:fldCharType="begin"/>
    </w:r>
    <w:r w:rsidRPr="00B049E4">
      <w:rPr>
        <w:rStyle w:val="PageNumber"/>
        <w:color w:val="FFFFFF" w:themeColor="background1"/>
        <w:sz w:val="18"/>
        <w:szCs w:val="18"/>
      </w:rPr>
      <w:instrText xml:space="preserve">PAGE  </w:instrText>
    </w:r>
    <w:r w:rsidRPr="00B049E4">
      <w:rPr>
        <w:rStyle w:val="PageNumber"/>
        <w:color w:val="FFFFFF" w:themeColor="background1"/>
        <w:sz w:val="18"/>
        <w:szCs w:val="18"/>
      </w:rPr>
      <w:fldChar w:fldCharType="separate"/>
    </w:r>
    <w:r>
      <w:rPr>
        <w:rStyle w:val="PageNumber"/>
        <w:color w:val="FFFFFF" w:themeColor="background1"/>
        <w:sz w:val="18"/>
        <w:szCs w:val="18"/>
      </w:rPr>
      <w:t>2</w:t>
    </w:r>
    <w:r w:rsidRPr="00B049E4">
      <w:rPr>
        <w:rStyle w:val="PageNumber"/>
        <w:color w:val="FFFFFF" w:themeColor="background1"/>
        <w:sz w:val="18"/>
        <w:szCs w:val="18"/>
      </w:rPr>
      <w:fldChar w:fldCharType="end"/>
    </w:r>
  </w:p>
  <w:p w14:paraId="7537494A" w14:textId="77777777" w:rsidR="00F24341" w:rsidRPr="00B049E4" w:rsidRDefault="00F24341" w:rsidP="00F24341">
    <w:pPr>
      <w:pStyle w:val="Footer"/>
      <w:framePr w:wrap="around" w:vAnchor="text" w:hAnchor="page" w:x="10651" w:y="1441"/>
      <w:rPr>
        <w:rStyle w:val="PageNumber"/>
        <w:color w:val="FFFFFF" w:themeColor="background1"/>
        <w:sz w:val="18"/>
        <w:szCs w:val="18"/>
      </w:rPr>
    </w:pPr>
    <w:r w:rsidRPr="00B049E4">
      <w:rPr>
        <w:rStyle w:val="PageNumber"/>
        <w:color w:val="FFFFFF" w:themeColor="background1"/>
        <w:sz w:val="18"/>
        <w:szCs w:val="18"/>
      </w:rPr>
      <w:fldChar w:fldCharType="begin"/>
    </w:r>
    <w:r w:rsidRPr="00B049E4">
      <w:rPr>
        <w:rStyle w:val="PageNumber"/>
        <w:color w:val="FFFFFF" w:themeColor="background1"/>
        <w:sz w:val="18"/>
        <w:szCs w:val="18"/>
      </w:rPr>
      <w:instrText xml:space="preserve">PAGE  </w:instrText>
    </w:r>
    <w:r w:rsidRPr="00B049E4">
      <w:rPr>
        <w:rStyle w:val="PageNumber"/>
        <w:color w:val="FFFFFF" w:themeColor="background1"/>
        <w:sz w:val="18"/>
        <w:szCs w:val="18"/>
      </w:rPr>
      <w:fldChar w:fldCharType="separate"/>
    </w:r>
    <w:r>
      <w:rPr>
        <w:rStyle w:val="PageNumber"/>
        <w:color w:val="FFFFFF" w:themeColor="background1"/>
        <w:sz w:val="18"/>
        <w:szCs w:val="18"/>
      </w:rPr>
      <w:t>2</w:t>
    </w:r>
    <w:r w:rsidRPr="00B049E4">
      <w:rPr>
        <w:rStyle w:val="PageNumber"/>
        <w:color w:val="FFFFFF" w:themeColor="background1"/>
        <w:sz w:val="18"/>
        <w:szCs w:val="18"/>
      </w:rPr>
      <w:fldChar w:fldCharType="end"/>
    </w:r>
  </w:p>
  <w:p w14:paraId="353AC733" w14:textId="7E62B3B1" w:rsidR="00FB6CE5" w:rsidRDefault="00FB6CE5" w:rsidP="00291B9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8C51B" w14:textId="77777777" w:rsidR="00B91169" w:rsidRDefault="00B91169" w:rsidP="00A110E8">
      <w:r>
        <w:separator/>
      </w:r>
    </w:p>
  </w:footnote>
  <w:footnote w:type="continuationSeparator" w:id="0">
    <w:p w14:paraId="12ECA29A" w14:textId="77777777" w:rsidR="00B91169" w:rsidRDefault="00B91169" w:rsidP="00A110E8">
      <w:r>
        <w:continuationSeparator/>
      </w:r>
    </w:p>
  </w:footnote>
  <w:footnote w:id="1">
    <w:p w14:paraId="41260637" w14:textId="77777777" w:rsidR="00425967" w:rsidRDefault="00425967" w:rsidP="0042596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1" w:name="_Hlk11838656"/>
      <w:r>
        <w:rPr>
          <w:rFonts w:asciiTheme="majorHAnsi" w:hAnsiTheme="majorHAnsi"/>
        </w:rPr>
        <w:t xml:space="preserve">UN-EU Guidelines for Financing of Local Costs in Development Cooperation with Viet Nam, Version 2017 </w:t>
      </w:r>
      <w:bookmarkEnd w:id="1"/>
      <w:r>
        <w:rPr>
          <w:rFonts w:asciiTheme="majorHAnsi" w:hAnsiTheme="majorHAnsi"/>
        </w:rPr>
        <w:t>https://eeas.europa.eu/sites/eeas/files/un_eu_costnorms2017_2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FB753" w14:textId="77777777" w:rsidR="00B31A77" w:rsidRDefault="00B31A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91B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3C743D"/>
    <w:multiLevelType w:val="multilevel"/>
    <w:tmpl w:val="53BA79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C0050C1"/>
    <w:multiLevelType w:val="hybridMultilevel"/>
    <w:tmpl w:val="87D2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64EAA"/>
    <w:multiLevelType w:val="hybridMultilevel"/>
    <w:tmpl w:val="CC2641E6"/>
    <w:lvl w:ilvl="0" w:tplc="E3D8994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BC5BFB"/>
    <w:multiLevelType w:val="multilevel"/>
    <w:tmpl w:val="9B28E5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327902CC"/>
    <w:multiLevelType w:val="hybridMultilevel"/>
    <w:tmpl w:val="D6EEF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167BC5"/>
    <w:multiLevelType w:val="hybridMultilevel"/>
    <w:tmpl w:val="4356A882"/>
    <w:lvl w:ilvl="0" w:tplc="9F82B4A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101DA7"/>
    <w:multiLevelType w:val="hybridMultilevel"/>
    <w:tmpl w:val="CEB2026E"/>
    <w:lvl w:ilvl="0" w:tplc="AAAE43D6">
      <w:start w:val="1"/>
      <w:numFmt w:val="bullet"/>
      <w:pStyle w:val="BodyBullet"/>
      <w:lvlText w:val=""/>
      <w:lvlJc w:val="left"/>
      <w:pPr>
        <w:ind w:left="36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300A8"/>
    <w:multiLevelType w:val="hybridMultilevel"/>
    <w:tmpl w:val="A3D0E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C715D4"/>
    <w:multiLevelType w:val="hybridMultilevel"/>
    <w:tmpl w:val="24506702"/>
    <w:lvl w:ilvl="0" w:tplc="18FCD2C6">
      <w:start w:val="1"/>
      <w:numFmt w:val="decimal"/>
      <w:pStyle w:val="Number1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C584B71"/>
    <w:multiLevelType w:val="multilevel"/>
    <w:tmpl w:val="C90EBB62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22C42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A985DE5"/>
    <w:multiLevelType w:val="hybridMultilevel"/>
    <w:tmpl w:val="E6F02C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7"/>
    <w:lvlOverride w:ilvl="0">
      <w:startOverride w:val="1"/>
    </w:lvlOverride>
  </w:num>
  <w:num w:numId="5">
    <w:abstractNumId w:val="11"/>
  </w:num>
  <w:num w:numId="6">
    <w:abstractNumId w:val="10"/>
  </w:num>
  <w:num w:numId="7">
    <w:abstractNumId w:val="9"/>
  </w:num>
  <w:num w:numId="8">
    <w:abstractNumId w:val="12"/>
  </w:num>
  <w:num w:numId="9">
    <w:abstractNumId w:val="8"/>
  </w:num>
  <w:num w:numId="10">
    <w:abstractNumId w:val="2"/>
  </w:num>
  <w:num w:numId="11">
    <w:abstractNumId w:val="6"/>
  </w:num>
  <w:num w:numId="12">
    <w:abstractNumId w:val="4"/>
  </w:num>
  <w:num w:numId="13">
    <w:abstractNumId w:val="1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GIZ-Tablestyle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jQysTAzMDcxNDRV0lEKTi0uzszPAykwrAUADN93WCwAAAA="/>
    <w:docVar w:name="LW_DocType" w:val="NORMAL"/>
  </w:docVars>
  <w:rsids>
    <w:rsidRoot w:val="00B82E6F"/>
    <w:rsid w:val="00001910"/>
    <w:rsid w:val="00002622"/>
    <w:rsid w:val="00005F62"/>
    <w:rsid w:val="0001632C"/>
    <w:rsid w:val="00016699"/>
    <w:rsid w:val="000239F6"/>
    <w:rsid w:val="00026949"/>
    <w:rsid w:val="00042179"/>
    <w:rsid w:val="00043EEE"/>
    <w:rsid w:val="0004541A"/>
    <w:rsid w:val="00047714"/>
    <w:rsid w:val="00052BED"/>
    <w:rsid w:val="0005549C"/>
    <w:rsid w:val="000817A3"/>
    <w:rsid w:val="0008204B"/>
    <w:rsid w:val="000A1721"/>
    <w:rsid w:val="000A24FC"/>
    <w:rsid w:val="000A2EC8"/>
    <w:rsid w:val="000B0000"/>
    <w:rsid w:val="000C034D"/>
    <w:rsid w:val="000D1ADF"/>
    <w:rsid w:val="000E03AA"/>
    <w:rsid w:val="000E5543"/>
    <w:rsid w:val="000E56E6"/>
    <w:rsid w:val="000F4522"/>
    <w:rsid w:val="000F7682"/>
    <w:rsid w:val="00104F52"/>
    <w:rsid w:val="0010548A"/>
    <w:rsid w:val="0012071B"/>
    <w:rsid w:val="00134504"/>
    <w:rsid w:val="00140E81"/>
    <w:rsid w:val="0014689D"/>
    <w:rsid w:val="00155357"/>
    <w:rsid w:val="00161222"/>
    <w:rsid w:val="00165AC5"/>
    <w:rsid w:val="00191489"/>
    <w:rsid w:val="001A358D"/>
    <w:rsid w:val="001A7129"/>
    <w:rsid w:val="001B5842"/>
    <w:rsid w:val="001B6DBB"/>
    <w:rsid w:val="001C19FA"/>
    <w:rsid w:val="001C61B4"/>
    <w:rsid w:val="001C6696"/>
    <w:rsid w:val="001D388A"/>
    <w:rsid w:val="001F5A75"/>
    <w:rsid w:val="001F6391"/>
    <w:rsid w:val="00207C2A"/>
    <w:rsid w:val="0021352F"/>
    <w:rsid w:val="00215EE1"/>
    <w:rsid w:val="002163A5"/>
    <w:rsid w:val="00223ECA"/>
    <w:rsid w:val="00230809"/>
    <w:rsid w:val="00233628"/>
    <w:rsid w:val="002356ED"/>
    <w:rsid w:val="0023740F"/>
    <w:rsid w:val="00240150"/>
    <w:rsid w:val="002557E7"/>
    <w:rsid w:val="00260279"/>
    <w:rsid w:val="00262C84"/>
    <w:rsid w:val="002726C0"/>
    <w:rsid w:val="0028393C"/>
    <w:rsid w:val="002849E9"/>
    <w:rsid w:val="00291B9E"/>
    <w:rsid w:val="00292504"/>
    <w:rsid w:val="00296C5F"/>
    <w:rsid w:val="00297CF4"/>
    <w:rsid w:val="002A16FE"/>
    <w:rsid w:val="002B4065"/>
    <w:rsid w:val="002D06B2"/>
    <w:rsid w:val="002D49A2"/>
    <w:rsid w:val="002D7E51"/>
    <w:rsid w:val="002F7F59"/>
    <w:rsid w:val="00303C13"/>
    <w:rsid w:val="00305978"/>
    <w:rsid w:val="003068C3"/>
    <w:rsid w:val="003244E8"/>
    <w:rsid w:val="00324A35"/>
    <w:rsid w:val="0032534C"/>
    <w:rsid w:val="0032611A"/>
    <w:rsid w:val="003315A2"/>
    <w:rsid w:val="00331DAC"/>
    <w:rsid w:val="00332D70"/>
    <w:rsid w:val="00335164"/>
    <w:rsid w:val="00340534"/>
    <w:rsid w:val="00344FC5"/>
    <w:rsid w:val="00346DB5"/>
    <w:rsid w:val="00351CE4"/>
    <w:rsid w:val="00352211"/>
    <w:rsid w:val="003530F5"/>
    <w:rsid w:val="00370B7C"/>
    <w:rsid w:val="00373596"/>
    <w:rsid w:val="003907B9"/>
    <w:rsid w:val="003976E7"/>
    <w:rsid w:val="003A1481"/>
    <w:rsid w:val="003A47CA"/>
    <w:rsid w:val="003B4D73"/>
    <w:rsid w:val="003B7235"/>
    <w:rsid w:val="003C094B"/>
    <w:rsid w:val="003C5F2D"/>
    <w:rsid w:val="003D0A02"/>
    <w:rsid w:val="003D27C3"/>
    <w:rsid w:val="003D5BF9"/>
    <w:rsid w:val="003E126C"/>
    <w:rsid w:val="003E6475"/>
    <w:rsid w:val="004018A8"/>
    <w:rsid w:val="00417CE8"/>
    <w:rsid w:val="00425967"/>
    <w:rsid w:val="0043715C"/>
    <w:rsid w:val="004434AF"/>
    <w:rsid w:val="00444C83"/>
    <w:rsid w:val="00453A9D"/>
    <w:rsid w:val="00453F6A"/>
    <w:rsid w:val="00464E5F"/>
    <w:rsid w:val="00483BE5"/>
    <w:rsid w:val="004A74B5"/>
    <w:rsid w:val="004B11A3"/>
    <w:rsid w:val="004C709B"/>
    <w:rsid w:val="004D0BB4"/>
    <w:rsid w:val="004E6A8F"/>
    <w:rsid w:val="004F4E58"/>
    <w:rsid w:val="00501C37"/>
    <w:rsid w:val="00510AAC"/>
    <w:rsid w:val="00512A52"/>
    <w:rsid w:val="005574A5"/>
    <w:rsid w:val="00575E55"/>
    <w:rsid w:val="005772EA"/>
    <w:rsid w:val="0059448F"/>
    <w:rsid w:val="00597DAF"/>
    <w:rsid w:val="005D4CB6"/>
    <w:rsid w:val="005E536E"/>
    <w:rsid w:val="005E7F7F"/>
    <w:rsid w:val="005F3263"/>
    <w:rsid w:val="005F3DC2"/>
    <w:rsid w:val="00605261"/>
    <w:rsid w:val="00605EB1"/>
    <w:rsid w:val="0061214A"/>
    <w:rsid w:val="00622395"/>
    <w:rsid w:val="006227F2"/>
    <w:rsid w:val="0062288F"/>
    <w:rsid w:val="00622CD0"/>
    <w:rsid w:val="00652893"/>
    <w:rsid w:val="00657C02"/>
    <w:rsid w:val="00661962"/>
    <w:rsid w:val="00670CCE"/>
    <w:rsid w:val="00675BB0"/>
    <w:rsid w:val="006762FE"/>
    <w:rsid w:val="00676A6B"/>
    <w:rsid w:val="00677E5D"/>
    <w:rsid w:val="006813FA"/>
    <w:rsid w:val="006879BA"/>
    <w:rsid w:val="00696DC1"/>
    <w:rsid w:val="006A43FE"/>
    <w:rsid w:val="006A4AD0"/>
    <w:rsid w:val="006A5D16"/>
    <w:rsid w:val="006B700C"/>
    <w:rsid w:val="006B7DDC"/>
    <w:rsid w:val="006D6562"/>
    <w:rsid w:val="006E2DB8"/>
    <w:rsid w:val="0071253C"/>
    <w:rsid w:val="00727B17"/>
    <w:rsid w:val="00735C04"/>
    <w:rsid w:val="007404E1"/>
    <w:rsid w:val="00743831"/>
    <w:rsid w:val="00743E08"/>
    <w:rsid w:val="00745ED1"/>
    <w:rsid w:val="0074758E"/>
    <w:rsid w:val="0074790B"/>
    <w:rsid w:val="0075543F"/>
    <w:rsid w:val="007625E1"/>
    <w:rsid w:val="00766457"/>
    <w:rsid w:val="007674F0"/>
    <w:rsid w:val="00775EE3"/>
    <w:rsid w:val="00780CE3"/>
    <w:rsid w:val="00782FD3"/>
    <w:rsid w:val="00787108"/>
    <w:rsid w:val="007B3C7F"/>
    <w:rsid w:val="007C595E"/>
    <w:rsid w:val="007C5BFA"/>
    <w:rsid w:val="007C72CC"/>
    <w:rsid w:val="007D585B"/>
    <w:rsid w:val="007E54E5"/>
    <w:rsid w:val="007F1911"/>
    <w:rsid w:val="00807593"/>
    <w:rsid w:val="00827263"/>
    <w:rsid w:val="0083156E"/>
    <w:rsid w:val="008442B2"/>
    <w:rsid w:val="00850426"/>
    <w:rsid w:val="00857FE8"/>
    <w:rsid w:val="00865134"/>
    <w:rsid w:val="008760BC"/>
    <w:rsid w:val="00877D0A"/>
    <w:rsid w:val="008B4559"/>
    <w:rsid w:val="008B5C92"/>
    <w:rsid w:val="008B7474"/>
    <w:rsid w:val="008C1A32"/>
    <w:rsid w:val="008E19F4"/>
    <w:rsid w:val="00906F09"/>
    <w:rsid w:val="00931288"/>
    <w:rsid w:val="00940C1B"/>
    <w:rsid w:val="00950202"/>
    <w:rsid w:val="009579DF"/>
    <w:rsid w:val="00960D7D"/>
    <w:rsid w:val="00964BD0"/>
    <w:rsid w:val="00965829"/>
    <w:rsid w:val="009735C4"/>
    <w:rsid w:val="009745E4"/>
    <w:rsid w:val="009748C9"/>
    <w:rsid w:val="00976A91"/>
    <w:rsid w:val="00992B58"/>
    <w:rsid w:val="00994DBF"/>
    <w:rsid w:val="00995973"/>
    <w:rsid w:val="009A07DE"/>
    <w:rsid w:val="009A2A8A"/>
    <w:rsid w:val="009C4D11"/>
    <w:rsid w:val="009D301A"/>
    <w:rsid w:val="009E2ACF"/>
    <w:rsid w:val="009E681C"/>
    <w:rsid w:val="00A03F20"/>
    <w:rsid w:val="00A049F9"/>
    <w:rsid w:val="00A110E8"/>
    <w:rsid w:val="00A12ADD"/>
    <w:rsid w:val="00A161E3"/>
    <w:rsid w:val="00A227C3"/>
    <w:rsid w:val="00A43DFA"/>
    <w:rsid w:val="00A63457"/>
    <w:rsid w:val="00A65D4D"/>
    <w:rsid w:val="00A6642F"/>
    <w:rsid w:val="00A67546"/>
    <w:rsid w:val="00A86DC7"/>
    <w:rsid w:val="00A9700A"/>
    <w:rsid w:val="00AA09A8"/>
    <w:rsid w:val="00AA0F50"/>
    <w:rsid w:val="00AA50A5"/>
    <w:rsid w:val="00AA54D2"/>
    <w:rsid w:val="00AB56D5"/>
    <w:rsid w:val="00AC4778"/>
    <w:rsid w:val="00AD1358"/>
    <w:rsid w:val="00AF0637"/>
    <w:rsid w:val="00AF34DA"/>
    <w:rsid w:val="00AF37E2"/>
    <w:rsid w:val="00B0371F"/>
    <w:rsid w:val="00B03D76"/>
    <w:rsid w:val="00B049E4"/>
    <w:rsid w:val="00B0647F"/>
    <w:rsid w:val="00B11D99"/>
    <w:rsid w:val="00B166C6"/>
    <w:rsid w:val="00B22FBF"/>
    <w:rsid w:val="00B31A77"/>
    <w:rsid w:val="00B5127C"/>
    <w:rsid w:val="00B62698"/>
    <w:rsid w:val="00B627A6"/>
    <w:rsid w:val="00B67D19"/>
    <w:rsid w:val="00B712EF"/>
    <w:rsid w:val="00B72686"/>
    <w:rsid w:val="00B82E6F"/>
    <w:rsid w:val="00B86068"/>
    <w:rsid w:val="00B875AB"/>
    <w:rsid w:val="00B90B31"/>
    <w:rsid w:val="00B91169"/>
    <w:rsid w:val="00BB1CBE"/>
    <w:rsid w:val="00BB3D87"/>
    <w:rsid w:val="00BD0B77"/>
    <w:rsid w:val="00BD6B1D"/>
    <w:rsid w:val="00BE2048"/>
    <w:rsid w:val="00BF4827"/>
    <w:rsid w:val="00BF6E9E"/>
    <w:rsid w:val="00BF760C"/>
    <w:rsid w:val="00C02857"/>
    <w:rsid w:val="00C02CC0"/>
    <w:rsid w:val="00C03E01"/>
    <w:rsid w:val="00C05778"/>
    <w:rsid w:val="00C117BB"/>
    <w:rsid w:val="00C13347"/>
    <w:rsid w:val="00C15E34"/>
    <w:rsid w:val="00C2160F"/>
    <w:rsid w:val="00C21FA3"/>
    <w:rsid w:val="00C24EDE"/>
    <w:rsid w:val="00C305D0"/>
    <w:rsid w:val="00C33BE6"/>
    <w:rsid w:val="00C345F8"/>
    <w:rsid w:val="00C47231"/>
    <w:rsid w:val="00C633A1"/>
    <w:rsid w:val="00C70387"/>
    <w:rsid w:val="00C714DD"/>
    <w:rsid w:val="00C81680"/>
    <w:rsid w:val="00C86EBE"/>
    <w:rsid w:val="00C97788"/>
    <w:rsid w:val="00CA56F6"/>
    <w:rsid w:val="00CA5836"/>
    <w:rsid w:val="00CB67CF"/>
    <w:rsid w:val="00CB73D0"/>
    <w:rsid w:val="00CC7476"/>
    <w:rsid w:val="00CE3B37"/>
    <w:rsid w:val="00CE4B0E"/>
    <w:rsid w:val="00D04680"/>
    <w:rsid w:val="00D2091A"/>
    <w:rsid w:val="00D2109A"/>
    <w:rsid w:val="00D22F16"/>
    <w:rsid w:val="00D277FA"/>
    <w:rsid w:val="00D35EA5"/>
    <w:rsid w:val="00D438DE"/>
    <w:rsid w:val="00D44E30"/>
    <w:rsid w:val="00D53351"/>
    <w:rsid w:val="00D61BF8"/>
    <w:rsid w:val="00D62F38"/>
    <w:rsid w:val="00D65511"/>
    <w:rsid w:val="00D73076"/>
    <w:rsid w:val="00D86C75"/>
    <w:rsid w:val="00D86FB3"/>
    <w:rsid w:val="00D92260"/>
    <w:rsid w:val="00D93A10"/>
    <w:rsid w:val="00D96250"/>
    <w:rsid w:val="00DA75FE"/>
    <w:rsid w:val="00DB0025"/>
    <w:rsid w:val="00DB7DF6"/>
    <w:rsid w:val="00DB7E6F"/>
    <w:rsid w:val="00DC032B"/>
    <w:rsid w:val="00DC0BD8"/>
    <w:rsid w:val="00DD00DE"/>
    <w:rsid w:val="00DD3923"/>
    <w:rsid w:val="00DE0375"/>
    <w:rsid w:val="00DE088D"/>
    <w:rsid w:val="00DE296B"/>
    <w:rsid w:val="00DE58DB"/>
    <w:rsid w:val="00DF43FF"/>
    <w:rsid w:val="00E0560B"/>
    <w:rsid w:val="00E07456"/>
    <w:rsid w:val="00E142AE"/>
    <w:rsid w:val="00E36013"/>
    <w:rsid w:val="00E37A49"/>
    <w:rsid w:val="00E521B5"/>
    <w:rsid w:val="00E55C5F"/>
    <w:rsid w:val="00E62D4A"/>
    <w:rsid w:val="00E641F3"/>
    <w:rsid w:val="00E92AD9"/>
    <w:rsid w:val="00E9483B"/>
    <w:rsid w:val="00EB37A5"/>
    <w:rsid w:val="00EB696B"/>
    <w:rsid w:val="00ED039B"/>
    <w:rsid w:val="00ED7674"/>
    <w:rsid w:val="00EE7B21"/>
    <w:rsid w:val="00EF238C"/>
    <w:rsid w:val="00EF4905"/>
    <w:rsid w:val="00F10E51"/>
    <w:rsid w:val="00F13FDA"/>
    <w:rsid w:val="00F145A4"/>
    <w:rsid w:val="00F15276"/>
    <w:rsid w:val="00F22332"/>
    <w:rsid w:val="00F24341"/>
    <w:rsid w:val="00F246E6"/>
    <w:rsid w:val="00F25259"/>
    <w:rsid w:val="00F34D43"/>
    <w:rsid w:val="00F35658"/>
    <w:rsid w:val="00F35FFF"/>
    <w:rsid w:val="00F401FF"/>
    <w:rsid w:val="00F55E54"/>
    <w:rsid w:val="00F61476"/>
    <w:rsid w:val="00F621D7"/>
    <w:rsid w:val="00F652D5"/>
    <w:rsid w:val="00F67F84"/>
    <w:rsid w:val="00F71836"/>
    <w:rsid w:val="00F71EB3"/>
    <w:rsid w:val="00F724D0"/>
    <w:rsid w:val="00F725B4"/>
    <w:rsid w:val="00F75836"/>
    <w:rsid w:val="00F802B3"/>
    <w:rsid w:val="00F86F53"/>
    <w:rsid w:val="00F87100"/>
    <w:rsid w:val="00FB44CE"/>
    <w:rsid w:val="00FB6CE5"/>
    <w:rsid w:val="00FC336B"/>
    <w:rsid w:val="00FC33F7"/>
    <w:rsid w:val="00FC6C75"/>
    <w:rsid w:val="00FE0692"/>
    <w:rsid w:val="00FE08CD"/>
    <w:rsid w:val="00FE0B4C"/>
    <w:rsid w:val="00FE67A9"/>
    <w:rsid w:val="00FF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77F2B0E"/>
  <w14:defaultImageDpi w14:val="330"/>
  <w15:docId w15:val="{B72F9BFB-D177-4DB8-9DDB-4C8F05CC6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3DFA"/>
    <w:pPr>
      <w:spacing w:before="120" w:after="120"/>
    </w:pPr>
    <w:rPr>
      <w:rFonts w:ascii="Cambria" w:eastAsia="MS Mincho" w:hAnsi="Cambria" w:cs="Times New Roman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A75FE"/>
    <w:pPr>
      <w:keepNext/>
      <w:spacing w:line="281" w:lineRule="auto"/>
      <w:jc w:val="both"/>
      <w:outlineLvl w:val="0"/>
    </w:pPr>
    <w:rPr>
      <w:rFonts w:ascii="Arial" w:eastAsia="MS Gothic" w:hAnsi="Arial"/>
      <w:b/>
      <w:bCs/>
      <w:color w:val="FF0000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57C02"/>
    <w:pPr>
      <w:keepNext/>
      <w:keepLines/>
      <w:spacing w:before="420" w:after="140" w:line="281" w:lineRule="auto"/>
      <w:outlineLvl w:val="1"/>
    </w:pPr>
    <w:rPr>
      <w:rFonts w:ascii="Arial" w:eastAsiaTheme="majorEastAsia" w:hAnsi="Arial" w:cstheme="majorBidi"/>
      <w:b/>
      <w:bCs/>
      <w:color w:val="0072BC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65134"/>
    <w:pPr>
      <w:spacing w:before="280"/>
      <w:outlineLvl w:val="2"/>
    </w:pPr>
    <w:rPr>
      <w:bCs w:val="0"/>
      <w:color w:val="58595B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7C02"/>
    <w:pPr>
      <w:keepNext/>
      <w:keepLines/>
      <w:spacing w:before="200"/>
      <w:outlineLvl w:val="3"/>
    </w:pPr>
    <w:rPr>
      <w:rFonts w:ascii="Arial" w:eastAsiaTheme="majorEastAsia" w:hAnsi="Arial" w:cstheme="majorBidi"/>
      <w:bCs/>
      <w:i/>
      <w:iCs/>
      <w:color w:val="58595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autoRedefine/>
    <w:rsid w:val="001B6DBB"/>
    <w:pPr>
      <w:spacing w:before="60" w:after="60"/>
      <w:jc w:val="center"/>
    </w:pPr>
    <w:rPr>
      <w:rFonts w:ascii="Verdana" w:eastAsia="Times New Roman" w:hAnsi="Verdana"/>
      <w:b/>
      <w:szCs w:val="22"/>
    </w:rPr>
  </w:style>
  <w:style w:type="paragraph" w:customStyle="1" w:styleId="subtitlecover">
    <w:name w:val="subtitle (cover)"/>
    <w:basedOn w:val="Normal"/>
    <w:uiPriority w:val="99"/>
    <w:rsid w:val="00B72686"/>
    <w:pPr>
      <w:widowControl w:val="0"/>
      <w:autoSpaceDE w:val="0"/>
      <w:autoSpaceDN w:val="0"/>
      <w:adjustRightInd w:val="0"/>
      <w:spacing w:line="320" w:lineRule="atLeast"/>
      <w:textAlignment w:val="center"/>
    </w:pPr>
    <w:rPr>
      <w:rFonts w:cs="Cambria"/>
      <w:color w:val="FFFFFF"/>
      <w:sz w:val="28"/>
      <w:szCs w:val="28"/>
    </w:rPr>
  </w:style>
  <w:style w:type="paragraph" w:customStyle="1" w:styleId="imprintBodyex">
    <w:name w:val="imprint (Body ex)"/>
    <w:basedOn w:val="Normal"/>
    <w:uiPriority w:val="99"/>
    <w:rsid w:val="00B72686"/>
    <w:pPr>
      <w:widowControl w:val="0"/>
      <w:autoSpaceDE w:val="0"/>
      <w:autoSpaceDN w:val="0"/>
      <w:adjustRightInd w:val="0"/>
      <w:spacing w:before="57" w:after="57" w:line="200" w:lineRule="atLeast"/>
      <w:textAlignment w:val="center"/>
    </w:pPr>
    <w:rPr>
      <w:rFonts w:cs="Cambria"/>
      <w:color w:val="000000"/>
      <w:sz w:val="14"/>
      <w:szCs w:val="14"/>
    </w:rPr>
  </w:style>
  <w:style w:type="character" w:customStyle="1" w:styleId="bold">
    <w:name w:val="bold"/>
    <w:uiPriority w:val="99"/>
    <w:rsid w:val="00B72686"/>
    <w:rPr>
      <w:b/>
      <w:bCs/>
    </w:rPr>
  </w:style>
  <w:style w:type="paragraph" w:customStyle="1" w:styleId="Titlle-bodyBody">
    <w:name w:val="Titlle - body (Body)"/>
    <w:basedOn w:val="Normal"/>
    <w:uiPriority w:val="99"/>
    <w:rsid w:val="00B72686"/>
    <w:pPr>
      <w:widowControl w:val="0"/>
      <w:autoSpaceDE w:val="0"/>
      <w:autoSpaceDN w:val="0"/>
      <w:adjustRightInd w:val="0"/>
      <w:spacing w:before="340" w:after="340" w:line="560" w:lineRule="atLeast"/>
      <w:textAlignment w:val="center"/>
    </w:pPr>
    <w:rPr>
      <w:rFonts w:ascii="ArialMT" w:hAnsi="ArialMT" w:cs="ArialMT"/>
      <w:b/>
      <w:bCs/>
      <w:color w:val="E6691F"/>
      <w:sz w:val="48"/>
      <w:szCs w:val="48"/>
    </w:rPr>
  </w:style>
  <w:style w:type="paragraph" w:customStyle="1" w:styleId="GIZ-bodyBody">
    <w:name w:val="GIZ - body (Body)"/>
    <w:basedOn w:val="Normal"/>
    <w:uiPriority w:val="99"/>
    <w:rsid w:val="00C02CC0"/>
    <w:pPr>
      <w:widowControl w:val="0"/>
      <w:autoSpaceDE w:val="0"/>
      <w:autoSpaceDN w:val="0"/>
      <w:adjustRightInd w:val="0"/>
      <w:spacing w:before="140" w:after="140" w:line="280" w:lineRule="atLeast"/>
      <w:textAlignment w:val="center"/>
    </w:pPr>
    <w:rPr>
      <w:rFonts w:cs="Cambria"/>
      <w:color w:val="000000"/>
      <w:szCs w:val="20"/>
    </w:rPr>
  </w:style>
  <w:style w:type="paragraph" w:customStyle="1" w:styleId="pagenumberBodypagenumber">
    <w:name w:val="page number (Body:page number)"/>
    <w:basedOn w:val="Normal"/>
    <w:uiPriority w:val="99"/>
    <w:rsid w:val="00B72686"/>
    <w:pPr>
      <w:widowControl w:val="0"/>
      <w:autoSpaceDE w:val="0"/>
      <w:autoSpaceDN w:val="0"/>
      <w:adjustRightInd w:val="0"/>
      <w:spacing w:line="200" w:lineRule="atLeast"/>
      <w:jc w:val="center"/>
      <w:textAlignment w:val="center"/>
    </w:pPr>
    <w:rPr>
      <w:rFonts w:ascii="Roboto-Bold" w:eastAsia="Times New Roman" w:hAnsi="Roboto-Bold" w:cs="Roboto-Bold"/>
      <w:b/>
      <w:bCs/>
      <w:caps/>
      <w:color w:val="E6691F"/>
      <w:szCs w:val="20"/>
    </w:rPr>
  </w:style>
  <w:style w:type="paragraph" w:customStyle="1" w:styleId="specialparagraph">
    <w:name w:val="special paragraph"/>
    <w:basedOn w:val="GIZ-bodyBody"/>
    <w:uiPriority w:val="99"/>
    <w:rsid w:val="00E0560B"/>
    <w:pPr>
      <w:spacing w:before="280" w:after="280" w:line="320" w:lineRule="atLeast"/>
    </w:pPr>
    <w:rPr>
      <w:color w:val="DE5319"/>
      <w:sz w:val="24"/>
      <w:szCs w:val="24"/>
    </w:rPr>
  </w:style>
  <w:style w:type="paragraph" w:customStyle="1" w:styleId="BodyBullet">
    <w:name w:val="Body Bullet"/>
    <w:basedOn w:val="Normal"/>
    <w:qFormat/>
    <w:rsid w:val="00303C13"/>
    <w:pPr>
      <w:widowControl w:val="0"/>
      <w:numPr>
        <w:numId w:val="1"/>
      </w:numPr>
      <w:autoSpaceDE w:val="0"/>
      <w:autoSpaceDN w:val="0"/>
      <w:adjustRightInd w:val="0"/>
      <w:spacing w:line="280" w:lineRule="atLeast"/>
      <w:ind w:left="1080"/>
      <w:textAlignment w:val="center"/>
    </w:pPr>
    <w:rPr>
      <w:rFonts w:cs="Cambria"/>
      <w:color w:val="000000"/>
      <w:szCs w:val="20"/>
    </w:rPr>
  </w:style>
  <w:style w:type="paragraph" w:customStyle="1" w:styleId="smalltextBody">
    <w:name w:val="small text (Body)"/>
    <w:basedOn w:val="Normal"/>
    <w:uiPriority w:val="99"/>
    <w:rsid w:val="00B72686"/>
    <w:pPr>
      <w:widowControl w:val="0"/>
      <w:autoSpaceDE w:val="0"/>
      <w:autoSpaceDN w:val="0"/>
      <w:adjustRightInd w:val="0"/>
      <w:spacing w:line="200" w:lineRule="atLeast"/>
      <w:textAlignment w:val="center"/>
    </w:pPr>
    <w:rPr>
      <w:rFonts w:ascii="Roboto-Light" w:hAnsi="Roboto-Light" w:cs="Roboto-Light"/>
      <w:color w:val="000000"/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eastAsia="MS Mincho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10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10E8"/>
    <w:rPr>
      <w:rFonts w:ascii="Cambria" w:eastAsia="MS Mincho" w:hAnsi="Cambria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A110E8"/>
  </w:style>
  <w:style w:type="paragraph" w:customStyle="1" w:styleId="Covertitle">
    <w:name w:val="Cover title"/>
    <w:basedOn w:val="Normal"/>
    <w:qFormat/>
    <w:rsid w:val="00C03E01"/>
    <w:pPr>
      <w:widowControl w:val="0"/>
      <w:autoSpaceDE w:val="0"/>
      <w:autoSpaceDN w:val="0"/>
      <w:adjustRightInd w:val="0"/>
      <w:spacing w:before="400" w:after="400" w:line="520" w:lineRule="atLeast"/>
      <w:textAlignment w:val="center"/>
    </w:pPr>
    <w:rPr>
      <w:rFonts w:ascii="Arial" w:hAnsi="Arial" w:cs="Arial"/>
      <w:b/>
      <w:bCs/>
      <w:color w:val="0072BC"/>
      <w:sz w:val="40"/>
      <w:szCs w:val="52"/>
    </w:rPr>
  </w:style>
  <w:style w:type="paragraph" w:customStyle="1" w:styleId="Coversubtitle">
    <w:name w:val="Cover subtitle"/>
    <w:basedOn w:val="Normal"/>
    <w:qFormat/>
    <w:rsid w:val="00906F09"/>
    <w:pPr>
      <w:widowControl w:val="0"/>
      <w:autoSpaceDE w:val="0"/>
      <w:autoSpaceDN w:val="0"/>
      <w:adjustRightInd w:val="0"/>
      <w:spacing w:line="360" w:lineRule="atLeast"/>
      <w:jc w:val="center"/>
      <w:textAlignment w:val="center"/>
    </w:pPr>
    <w:rPr>
      <w:rFonts w:ascii="Arial" w:hAnsi="Arial" w:cs="Roboto-Regular"/>
      <w:b/>
      <w:color w:val="0072BC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A75FE"/>
    <w:rPr>
      <w:rFonts w:ascii="Arial" w:eastAsia="MS Gothic" w:hAnsi="Arial" w:cs="Times New Roman"/>
      <w:b/>
      <w:bCs/>
      <w:color w:val="FF0000"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7C02"/>
    <w:rPr>
      <w:rFonts w:ascii="Arial" w:eastAsiaTheme="majorEastAsia" w:hAnsi="Arial" w:cstheme="majorBidi"/>
      <w:b/>
      <w:bCs/>
      <w:color w:val="0072BC"/>
      <w:szCs w:val="26"/>
    </w:rPr>
  </w:style>
  <w:style w:type="paragraph" w:customStyle="1" w:styleId="GIZ-Bodytext">
    <w:name w:val="GIZ- Body text"/>
    <w:basedOn w:val="GIZ-bodyBody"/>
    <w:autoRedefine/>
    <w:rsid w:val="0071253C"/>
    <w:pPr>
      <w:tabs>
        <w:tab w:val="left" w:pos="142"/>
      </w:tabs>
      <w:ind w:left="-142" w:right="-144"/>
    </w:pPr>
  </w:style>
  <w:style w:type="table" w:customStyle="1" w:styleId="GIZ-Tablestyle">
    <w:name w:val="GIZ - Table style"/>
    <w:basedOn w:val="TableNormal"/>
    <w:uiPriority w:val="99"/>
    <w:rsid w:val="00C02CC0"/>
    <w:pPr>
      <w:spacing w:before="40" w:after="40"/>
    </w:pPr>
    <w:rPr>
      <w:rFonts w:ascii="Cambria" w:eastAsia="MS Mincho" w:hAnsi="Cambria" w:cs="Times New Roman"/>
      <w:sz w:val="16"/>
      <w:szCs w:val="20"/>
    </w:rPr>
    <w:tblPr>
      <w:tblBorders>
        <w:top w:val="single" w:sz="2" w:space="0" w:color="7F7F7F" w:themeColor="text1" w:themeTint="80"/>
        <w:bottom w:val="single" w:sz="2" w:space="0" w:color="DE5319"/>
        <w:insideH w:val="single" w:sz="2" w:space="0" w:color="7F7F7F" w:themeColor="text1" w:themeTint="80"/>
        <w:insideV w:val="single" w:sz="18" w:space="0" w:color="FFFFFF" w:themeColor="background1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</w:tcPr>
    <w:tblStylePr w:type="firstRow">
      <w:rPr>
        <w:rFonts w:ascii="Cambria" w:hAnsi="Cambria"/>
        <w:b/>
        <w:bCs/>
        <w:i w:val="0"/>
        <w:iCs w:val="0"/>
        <w:color w:val="000000" w:themeColor="text1"/>
        <w:sz w:val="15"/>
        <w:u w:val="none"/>
      </w:rPr>
      <w:tblPr/>
      <w:tcPr>
        <w:tcBorders>
          <w:top w:val="single" w:sz="12" w:space="0" w:color="DE531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tblPr/>
      <w:tcPr>
        <w:tcBorders>
          <w:top w:val="nil"/>
          <w:left w:val="nil"/>
          <w:bottom w:val="single" w:sz="2" w:space="0" w:color="DE531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seCell">
      <w:tblPr/>
      <w:tcPr>
        <w:tcBorders>
          <w:top w:val="nil"/>
          <w:left w:val="nil"/>
          <w:bottom w:val="single" w:sz="2" w:space="0" w:color="DE531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swCell">
      <w:tblPr/>
      <w:tcPr>
        <w:tcBorders>
          <w:top w:val="nil"/>
          <w:left w:val="nil"/>
          <w:bottom w:val="single" w:sz="2" w:space="0" w:color="DE531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Grid">
    <w:name w:val="Table Grid"/>
    <w:basedOn w:val="TableNormal"/>
    <w:uiPriority w:val="39"/>
    <w:rsid w:val="007125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ParagraphStyle">
    <w:name w:val="[No Paragraph Style]"/>
    <w:rsid w:val="00C02CC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mbria-Bold" w:hAnsi="Cambria-Bold" w:cs="Times New Roman"/>
      <w:color w:val="000000"/>
    </w:rPr>
  </w:style>
  <w:style w:type="paragraph" w:customStyle="1" w:styleId="tabletextboldBodytablegraphic">
    <w:name w:val="table text bold (Body:table/graphic)"/>
    <w:basedOn w:val="Normal"/>
    <w:uiPriority w:val="99"/>
    <w:rsid w:val="00C02CC0"/>
    <w:pPr>
      <w:widowControl w:val="0"/>
      <w:tabs>
        <w:tab w:val="left" w:pos="260"/>
        <w:tab w:val="left" w:pos="620"/>
        <w:tab w:val="left" w:pos="1140"/>
        <w:tab w:val="right" w:pos="8760"/>
      </w:tabs>
      <w:autoSpaceDE w:val="0"/>
      <w:autoSpaceDN w:val="0"/>
      <w:adjustRightInd w:val="0"/>
      <w:spacing w:line="320" w:lineRule="atLeast"/>
      <w:textAlignment w:val="center"/>
    </w:pPr>
    <w:rPr>
      <w:rFonts w:ascii="Cambria-Bold" w:eastAsiaTheme="minorEastAsia" w:hAnsi="Cambria-Bold" w:cs="Cambria-Bold"/>
      <w:b/>
      <w:bCs/>
      <w:color w:val="000000"/>
      <w:sz w:val="15"/>
      <w:szCs w:val="15"/>
    </w:rPr>
  </w:style>
  <w:style w:type="paragraph" w:customStyle="1" w:styleId="tabletexregularBodytablegraphic">
    <w:name w:val="table tex regular (Body:table/graphic)"/>
    <w:basedOn w:val="tabletextboldBodytablegraphic"/>
    <w:uiPriority w:val="99"/>
    <w:rsid w:val="00C02CC0"/>
    <w:pPr>
      <w:spacing w:line="200" w:lineRule="atLeast"/>
    </w:pPr>
    <w:rPr>
      <w:rFonts w:ascii="Cambria" w:hAnsi="Cambria" w:cs="Cambria"/>
    </w:rPr>
  </w:style>
  <w:style w:type="paragraph" w:customStyle="1" w:styleId="GIZ-caption">
    <w:name w:val="GIZ - caption"/>
    <w:basedOn w:val="GIZ-bodyBody"/>
    <w:uiPriority w:val="99"/>
    <w:rsid w:val="00C02CC0"/>
    <w:pPr>
      <w:spacing w:before="0" w:line="200" w:lineRule="atLeast"/>
    </w:pPr>
    <w:rPr>
      <w:rFonts w:ascii="Cambria-Italic" w:eastAsiaTheme="minorEastAsia" w:hAnsi="Cambria-Italic" w:cs="Cambria-Italic"/>
      <w:i/>
      <w:iCs/>
      <w:sz w:val="14"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rsid w:val="00865134"/>
    <w:rPr>
      <w:rFonts w:ascii="Arial" w:eastAsiaTheme="majorEastAsia" w:hAnsi="Arial" w:cstheme="majorBidi"/>
      <w:b/>
      <w:color w:val="58595B"/>
      <w:sz w:val="22"/>
      <w:szCs w:val="26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657C02"/>
    <w:pPr>
      <w:keepLines/>
      <w:spacing w:before="400"/>
      <w:jc w:val="left"/>
      <w:outlineLvl w:val="9"/>
    </w:pPr>
    <w:rPr>
      <w:rFonts w:eastAsiaTheme="majorEastAsia" w:cstheme="majorBidi"/>
      <w:kern w:val="0"/>
      <w:sz w:val="50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62D4A"/>
    <w:rPr>
      <w:rFonts w:asciiTheme="minorHAnsi" w:hAnsiTheme="minorHAnsi"/>
      <w:b/>
    </w:rPr>
  </w:style>
  <w:style w:type="paragraph" w:styleId="TOC3">
    <w:name w:val="toc 3"/>
    <w:basedOn w:val="Normal"/>
    <w:next w:val="Normal"/>
    <w:autoRedefine/>
    <w:uiPriority w:val="39"/>
    <w:unhideWhenUsed/>
    <w:rsid w:val="00E62D4A"/>
    <w:pPr>
      <w:ind w:left="480"/>
    </w:pPr>
    <w:rPr>
      <w:rFonts w:asciiTheme="minorHAnsi" w:hAnsiTheme="minorHAnsi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62D4A"/>
    <w:pPr>
      <w:ind w:left="240"/>
    </w:pPr>
    <w:rPr>
      <w:rFonts w:asciiTheme="minorHAnsi" w:hAnsiTheme="minorHAnsi"/>
      <w:b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62D4A"/>
    <w:pPr>
      <w:ind w:left="72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62D4A"/>
    <w:pPr>
      <w:ind w:left="96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62D4A"/>
    <w:pPr>
      <w:ind w:left="12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62D4A"/>
    <w:pPr>
      <w:ind w:left="144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62D4A"/>
    <w:pPr>
      <w:ind w:left="168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62D4A"/>
    <w:pPr>
      <w:ind w:left="1920"/>
    </w:pPr>
    <w:rPr>
      <w:rFonts w:asciiTheme="minorHAnsi" w:hAnsiTheme="minorHAnsi"/>
      <w:szCs w:val="20"/>
    </w:rPr>
  </w:style>
  <w:style w:type="paragraph" w:styleId="Footer">
    <w:name w:val="footer"/>
    <w:basedOn w:val="Normal"/>
    <w:link w:val="FooterChar"/>
    <w:uiPriority w:val="99"/>
    <w:unhideWhenUsed/>
    <w:rsid w:val="00E948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483B"/>
    <w:rPr>
      <w:rFonts w:ascii="Cambria" w:eastAsia="MS Mincho" w:hAnsi="Cambria" w:cs="Times New Roman"/>
    </w:rPr>
  </w:style>
  <w:style w:type="paragraph" w:customStyle="1" w:styleId="GIZTitle">
    <w:name w:val="GIZ Title"/>
    <w:basedOn w:val="Normal"/>
    <w:autoRedefine/>
    <w:rsid w:val="002B4065"/>
    <w:pPr>
      <w:spacing w:line="520" w:lineRule="exact"/>
      <w:contextualSpacing/>
    </w:pPr>
    <w:rPr>
      <w:rFonts w:ascii="Arial" w:eastAsiaTheme="minorEastAsia" w:hAnsi="Arial" w:cstheme="minorBidi"/>
      <w:b/>
      <w:color w:val="FFFFFF" w:themeColor="background1"/>
      <w:sz w:val="48"/>
      <w:szCs w:val="56"/>
    </w:rPr>
  </w:style>
  <w:style w:type="paragraph" w:customStyle="1" w:styleId="GIZ-SubTitle">
    <w:name w:val="GIZ - Sub Title"/>
    <w:basedOn w:val="Normal"/>
    <w:autoRedefine/>
    <w:rsid w:val="002B4065"/>
    <w:pPr>
      <w:spacing w:before="20" w:line="320" w:lineRule="exact"/>
      <w:contextualSpacing/>
    </w:pPr>
    <w:rPr>
      <w:rFonts w:eastAsiaTheme="minorEastAsia" w:cstheme="minorBidi"/>
      <w:color w:val="FFFFFF" w:themeColor="background1"/>
      <w:sz w:val="28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657C02"/>
    <w:rPr>
      <w:rFonts w:ascii="Arial" w:eastAsiaTheme="majorEastAsia" w:hAnsi="Arial" w:cstheme="majorBidi"/>
      <w:bCs/>
      <w:i/>
      <w:iCs/>
      <w:color w:val="58595B"/>
      <w:sz w:val="22"/>
    </w:rPr>
  </w:style>
  <w:style w:type="character" w:styleId="Hyperlink">
    <w:name w:val="Hyperlink"/>
    <w:basedOn w:val="DefaultParagraphFont"/>
    <w:uiPriority w:val="99"/>
    <w:unhideWhenUsed/>
    <w:rsid w:val="003907B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07B9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787108"/>
    <w:pPr>
      <w:spacing w:before="0" w:after="0"/>
      <w:contextualSpacing/>
      <w:jc w:val="both"/>
    </w:pPr>
    <w:rPr>
      <w:rFonts w:ascii="Arial" w:eastAsiaTheme="majorEastAsia" w:hAnsi="Arial" w:cstheme="majorBidi"/>
      <w:b/>
      <w:color w:val="0072BC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7108"/>
    <w:rPr>
      <w:rFonts w:ascii="Arial" w:eastAsiaTheme="majorEastAsia" w:hAnsi="Arial" w:cstheme="majorBidi"/>
      <w:b/>
      <w:color w:val="0072BC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787108"/>
    <w:pPr>
      <w:numPr>
        <w:ilvl w:val="1"/>
      </w:numPr>
      <w:spacing w:before="0" w:after="160" w:line="276" w:lineRule="auto"/>
      <w:jc w:val="both"/>
    </w:pPr>
    <w:rPr>
      <w:rFonts w:eastAsiaTheme="minorEastAsia" w:cstheme="minorBidi"/>
      <w:b/>
      <w:color w:val="0072BC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87108"/>
    <w:rPr>
      <w:rFonts w:ascii="Cambria" w:hAnsi="Cambria"/>
      <w:b/>
      <w:color w:val="0072BC"/>
      <w:spacing w:val="15"/>
      <w:sz w:val="32"/>
      <w:szCs w:val="22"/>
    </w:rPr>
  </w:style>
  <w:style w:type="paragraph" w:styleId="NoSpacing">
    <w:name w:val="No Spacing"/>
    <w:uiPriority w:val="1"/>
    <w:rsid w:val="00994DBF"/>
    <w:rPr>
      <w:rFonts w:ascii="Cambria" w:eastAsia="MS Mincho" w:hAnsi="Cambria" w:cs="Times New Roman"/>
      <w:color w:val="000000" w:themeColor="text1"/>
      <w:sz w:val="22"/>
    </w:rPr>
  </w:style>
  <w:style w:type="character" w:styleId="BookTitle">
    <w:name w:val="Book Title"/>
    <w:basedOn w:val="DefaultParagraphFont"/>
    <w:uiPriority w:val="33"/>
    <w:rsid w:val="00F725B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F725B4"/>
    <w:rPr>
      <w:b/>
      <w:bCs/>
      <w:smallCaps/>
      <w:color w:val="4F81BD" w:themeColor="accent1"/>
      <w:spacing w:val="5"/>
    </w:rPr>
  </w:style>
  <w:style w:type="character" w:styleId="Emphasis">
    <w:name w:val="Emphasis"/>
    <w:basedOn w:val="DefaultParagraphFont"/>
    <w:uiPriority w:val="20"/>
    <w:rsid w:val="00F725B4"/>
    <w:rPr>
      <w:i/>
      <w:iCs/>
    </w:rPr>
  </w:style>
  <w:style w:type="character" w:styleId="SubtleEmphasis">
    <w:name w:val="Subtle Emphasis"/>
    <w:basedOn w:val="DefaultParagraphFont"/>
    <w:uiPriority w:val="19"/>
    <w:rsid w:val="00F725B4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67546"/>
    <w:pPr>
      <w:ind w:left="720"/>
      <w:contextualSpacing/>
    </w:pPr>
  </w:style>
  <w:style w:type="character" w:customStyle="1" w:styleId="A6">
    <w:name w:val="A6"/>
    <w:uiPriority w:val="99"/>
    <w:rsid w:val="00D04680"/>
    <w:rPr>
      <w:rFonts w:cs="Cambria"/>
      <w:color w:val="0071BC"/>
      <w:sz w:val="16"/>
      <w:szCs w:val="16"/>
    </w:rPr>
  </w:style>
  <w:style w:type="paragraph" w:customStyle="1" w:styleId="Pa0">
    <w:name w:val="Pa0"/>
    <w:basedOn w:val="Normal"/>
    <w:next w:val="Normal"/>
    <w:uiPriority w:val="99"/>
    <w:rsid w:val="00D04680"/>
    <w:pPr>
      <w:autoSpaceDE w:val="0"/>
      <w:autoSpaceDN w:val="0"/>
      <w:adjustRightInd w:val="0"/>
      <w:spacing w:before="0" w:after="0" w:line="241" w:lineRule="atLeast"/>
    </w:pPr>
    <w:rPr>
      <w:rFonts w:cstheme="minorBidi"/>
      <w:color w:val="auto"/>
      <w:sz w:val="24"/>
    </w:rPr>
  </w:style>
  <w:style w:type="paragraph" w:customStyle="1" w:styleId="VEGP-BodyBullet">
    <w:name w:val="VEGP - Body Bullet"/>
    <w:basedOn w:val="Normal"/>
    <w:rsid w:val="00661962"/>
    <w:pPr>
      <w:widowControl w:val="0"/>
      <w:autoSpaceDE w:val="0"/>
      <w:autoSpaceDN w:val="0"/>
      <w:adjustRightInd w:val="0"/>
      <w:spacing w:line="280" w:lineRule="atLeast"/>
      <w:ind w:left="360" w:hanging="360"/>
      <w:textAlignment w:val="center"/>
    </w:pPr>
    <w:rPr>
      <w:rFonts w:cs="Cambria"/>
      <w:color w:val="auto"/>
      <w:sz w:val="24"/>
      <w:szCs w:val="20"/>
    </w:rPr>
  </w:style>
  <w:style w:type="paragraph" w:customStyle="1" w:styleId="Default">
    <w:name w:val="Default"/>
    <w:rsid w:val="00661962"/>
    <w:pPr>
      <w:autoSpaceDE w:val="0"/>
      <w:autoSpaceDN w:val="0"/>
      <w:adjustRightInd w:val="0"/>
    </w:pPr>
    <w:rPr>
      <w:rFonts w:ascii="Cambria" w:eastAsia="MS Mincho" w:hAnsi="Cambria" w:cs="Cambria"/>
      <w:color w:val="000000"/>
    </w:rPr>
  </w:style>
  <w:style w:type="character" w:customStyle="1" w:styleId="ListParagraphChar">
    <w:name w:val="List Paragraph Char"/>
    <w:link w:val="ListParagraph"/>
    <w:uiPriority w:val="34"/>
    <w:locked/>
    <w:rsid w:val="00D65511"/>
    <w:rPr>
      <w:rFonts w:ascii="Cambria" w:eastAsia="MS Mincho" w:hAnsi="Cambria" w:cs="Times New Roman"/>
      <w:color w:val="000000" w:themeColor="text1"/>
      <w:sz w:val="22"/>
    </w:rPr>
  </w:style>
  <w:style w:type="paragraph" w:customStyle="1" w:styleId="Number">
    <w:name w:val="Number"/>
    <w:basedOn w:val="ListParagraph"/>
    <w:link w:val="NumberChar"/>
    <w:rsid w:val="00D22F16"/>
    <w:pPr>
      <w:spacing w:line="281" w:lineRule="auto"/>
      <w:ind w:left="0"/>
      <w:jc w:val="both"/>
    </w:pPr>
    <w:rPr>
      <w:rFonts w:ascii="Arial" w:hAnsi="Arial"/>
      <w:b/>
      <w:color w:val="0072BC"/>
      <w:sz w:val="28"/>
    </w:rPr>
  </w:style>
  <w:style w:type="paragraph" w:customStyle="1" w:styleId="Number1">
    <w:name w:val="Number 1"/>
    <w:basedOn w:val="ListParagraph"/>
    <w:qFormat/>
    <w:rsid w:val="00657C02"/>
    <w:pPr>
      <w:numPr>
        <w:numId w:val="7"/>
      </w:numPr>
      <w:spacing w:before="420" w:after="140"/>
      <w:ind w:left="360"/>
    </w:pPr>
    <w:rPr>
      <w:b/>
      <w:color w:val="0072BC"/>
      <w:sz w:val="28"/>
    </w:rPr>
  </w:style>
  <w:style w:type="character" w:customStyle="1" w:styleId="NumberChar">
    <w:name w:val="Number Char"/>
    <w:basedOn w:val="ListParagraphChar"/>
    <w:link w:val="Number"/>
    <w:rsid w:val="00D22F16"/>
    <w:rPr>
      <w:rFonts w:ascii="Arial" w:eastAsia="MS Mincho" w:hAnsi="Arial" w:cs="Times New Roman"/>
      <w:b/>
      <w:color w:val="0072BC"/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279"/>
    <w:pPr>
      <w:spacing w:before="0" w:after="0"/>
    </w:pPr>
    <w:rPr>
      <w:rFonts w:ascii="Calibri" w:eastAsia="Calibri" w:hAnsi="Calibr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279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unhideWhenUsed/>
    <w:rsid w:val="002602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91021CF504F7948A52E2CB79E9E1676" ma:contentTypeVersion="4" ma:contentTypeDescription="Ein neues Dokument erstellen." ma:contentTypeScope="" ma:versionID="f55c39b79558f9873459dc5afe2559a6">
  <xsd:schema xmlns:xsd="http://www.w3.org/2001/XMLSchema" xmlns:xs="http://www.w3.org/2001/XMLSchema" xmlns:p="http://schemas.microsoft.com/office/2006/metadata/properties" xmlns:ns2="eba2c8da-e719-40e4-af5d-09983ad3e71d" xmlns:ns3="5c9f3b91-0d54-49c5-ba96-1322047595ee" targetNamespace="http://schemas.microsoft.com/office/2006/metadata/properties" ma:root="true" ma:fieldsID="c62f24f0ba302b0cec71f319aa88a559" ns2:_="" ns3:_="">
    <xsd:import namespace="eba2c8da-e719-40e4-af5d-09983ad3e71d"/>
    <xsd:import namespace="5c9f3b91-0d54-49c5-ba96-1322047595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2c8da-e719-40e4-af5d-09983ad3e7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9f3b91-0d54-49c5-ba96-1322047595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5BCC63-7676-4807-A51C-1B4A15FC9C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D76AC5-2BED-4D7A-A379-33FB3CC72AB4}"/>
</file>

<file path=customXml/itemProps3.xml><?xml version="1.0" encoding="utf-8"?>
<ds:datastoreItem xmlns:ds="http://schemas.openxmlformats.org/officeDocument/2006/customXml" ds:itemID="{81112E52-201B-46B0-8470-8D6EC5655732}"/>
</file>

<file path=customXml/itemProps4.xml><?xml version="1.0" encoding="utf-8"?>
<ds:datastoreItem xmlns:ds="http://schemas.openxmlformats.org/officeDocument/2006/customXml" ds:itemID="{0FCF85B3-867B-4658-B5D4-92EF19F408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40</Words>
  <Characters>307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tle</vt:lpstr>
      <vt:lpstr>Tittle</vt:lpstr>
    </vt:vector>
  </TitlesOfParts>
  <Company>EEAS</Company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tle</dc:title>
  <dc:creator>Apple</dc:creator>
  <cp:lastModifiedBy>Do Quang, Nhat GIZ VN</cp:lastModifiedBy>
  <cp:revision>4</cp:revision>
  <cp:lastPrinted>2019-05-14T04:00:00Z</cp:lastPrinted>
  <dcterms:created xsi:type="dcterms:W3CDTF">2019-11-20T11:01:00Z</dcterms:created>
  <dcterms:modified xsi:type="dcterms:W3CDTF">2019-11-21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021CF504F7948A52E2CB79E9E1676</vt:lpwstr>
  </property>
</Properties>
</file>